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2A1011" w14:textId="31B3A13F" w:rsidR="00FA2737" w:rsidRPr="00FA2737" w:rsidRDefault="00411E48" w:rsidP="00411E48">
      <w:pPr>
        <w:pStyle w:val="Heading1"/>
        <w:spacing w:before="0" w:after="0"/>
        <w:jc w:val="center"/>
      </w:pPr>
      <w:bookmarkStart w:id="0" w:name="_Hlk164344564"/>
      <w:bookmarkStart w:id="1" w:name="_Hlk164343042"/>
      <w:r>
        <w:t xml:space="preserve">CSS Layout - </w:t>
      </w:r>
      <w:r w:rsidR="00FA2737">
        <w:t>Flexbox</w:t>
      </w:r>
      <w:r>
        <w:t xml:space="preserve"> </w:t>
      </w:r>
      <w:r w:rsidR="000B4FA1">
        <w:t>–</w:t>
      </w:r>
      <w:r w:rsidR="00076C87">
        <w:t xml:space="preserve"> Exercise</w:t>
      </w:r>
    </w:p>
    <w:p w14:paraId="285E683F" w14:textId="6974B438" w:rsidR="00FA2737" w:rsidRDefault="00FA2737" w:rsidP="006930BD">
      <w:pPr>
        <w:pStyle w:val="Heading2"/>
        <w:numPr>
          <w:ilvl w:val="0"/>
          <w:numId w:val="0"/>
        </w:numPr>
      </w:pPr>
      <w:r>
        <w:t>Topics Covered</w:t>
      </w:r>
    </w:p>
    <w:p w14:paraId="48D2102E" w14:textId="130ACDB4" w:rsidR="00FA2737" w:rsidRPr="00411E48" w:rsidRDefault="00D04468" w:rsidP="00411E48">
      <w:hyperlink r:id="rId8" w:history="1">
        <w:r w:rsidR="00411E48" w:rsidRPr="00411E48">
          <w:rPr>
            <w:rStyle w:val="Hyperlink"/>
          </w:rPr>
          <w:t>Flexbox</w:t>
        </w:r>
      </w:hyperlink>
      <w:r w:rsidR="00411E48" w:rsidRPr="00411E48">
        <w:t> is a one-dimensional layout method for arranging items in rows or columns. Items </w:t>
      </w:r>
      <w:r w:rsidR="00411E48" w:rsidRPr="00411E48">
        <w:rPr>
          <w:i/>
          <w:iCs/>
        </w:rPr>
        <w:t>flex</w:t>
      </w:r>
      <w:r w:rsidR="00411E48" w:rsidRPr="00411E48">
        <w:t> (expand) to fill additional space or shrink to fit into smaller spaces. This article explains all the fundamentals.</w:t>
      </w:r>
    </w:p>
    <w:p w14:paraId="3DC37FA4" w14:textId="77777777" w:rsidR="00FA2737" w:rsidRDefault="00FA2737" w:rsidP="006930BD">
      <w:pPr>
        <w:pStyle w:val="Heading2"/>
        <w:numPr>
          <w:ilvl w:val="0"/>
          <w:numId w:val="0"/>
        </w:numPr>
      </w:pPr>
      <w:r>
        <w:t>Resources</w:t>
      </w:r>
    </w:p>
    <w:p w14:paraId="100482A2" w14:textId="455A8EF5" w:rsidR="00FA2737" w:rsidRDefault="00411E48">
      <w:pPr>
        <w:pStyle w:val="ListParagraph"/>
        <w:numPr>
          <w:ilvl w:val="0"/>
          <w:numId w:val="3"/>
        </w:numPr>
        <w:rPr>
          <w:b/>
          <w:bCs/>
        </w:rPr>
      </w:pPr>
      <w:r>
        <w:rPr>
          <w:b/>
          <w:bCs/>
        </w:rPr>
        <w:t>Flexbox MDN</w:t>
      </w:r>
    </w:p>
    <w:p w14:paraId="6246BFCA" w14:textId="4479C91A" w:rsidR="00411E48" w:rsidRPr="00411E48" w:rsidRDefault="00D04468">
      <w:pPr>
        <w:pStyle w:val="ListParagraph"/>
        <w:numPr>
          <w:ilvl w:val="1"/>
          <w:numId w:val="3"/>
        </w:numPr>
        <w:rPr>
          <w:lang w:val="bg-BG"/>
        </w:rPr>
      </w:pPr>
      <w:hyperlink r:id="rId9" w:history="1">
        <w:r w:rsidR="00411E48" w:rsidRPr="00D47861">
          <w:rPr>
            <w:rStyle w:val="Hyperlink"/>
          </w:rPr>
          <w:t>https://developer.mozilla.org/en-US/docs/Learn/CSS/CSS_layout/Flexbox</w:t>
        </w:r>
      </w:hyperlink>
      <w:r w:rsidR="00411E48">
        <w:br/>
      </w:r>
    </w:p>
    <w:p w14:paraId="0E772E1F" w14:textId="77777777" w:rsidR="00411E48" w:rsidRPr="00411E48" w:rsidRDefault="00411E48">
      <w:pPr>
        <w:pStyle w:val="ListParagraph"/>
        <w:numPr>
          <w:ilvl w:val="0"/>
          <w:numId w:val="3"/>
        </w:numPr>
        <w:rPr>
          <w:lang w:val="bg-BG"/>
        </w:rPr>
      </w:pPr>
      <w:r w:rsidRPr="00411E48">
        <w:rPr>
          <w:b/>
          <w:bCs/>
        </w:rPr>
        <w:t>A Complete Guide to Flexbox</w:t>
      </w:r>
      <w:r>
        <w:t xml:space="preserve"> </w:t>
      </w:r>
    </w:p>
    <w:p w14:paraId="0342EEE6" w14:textId="1F046E88" w:rsidR="00411E48" w:rsidRPr="00411E48" w:rsidRDefault="00D04468">
      <w:pPr>
        <w:pStyle w:val="ListParagraph"/>
        <w:numPr>
          <w:ilvl w:val="1"/>
          <w:numId w:val="3"/>
        </w:numPr>
        <w:rPr>
          <w:lang w:val="bg-BG"/>
        </w:rPr>
      </w:pPr>
      <w:hyperlink r:id="rId10" w:history="1">
        <w:r w:rsidR="00411E48" w:rsidRPr="00D47861">
          <w:rPr>
            <w:rStyle w:val="Hyperlink"/>
          </w:rPr>
          <w:t>https://css-tricks.com/snippets/css/a-guide-to-flexbox/</w:t>
        </w:r>
      </w:hyperlink>
      <w:r w:rsidR="00411E48">
        <w:br/>
      </w:r>
    </w:p>
    <w:p w14:paraId="2AAC8F91" w14:textId="6FE826AC" w:rsidR="00411E48" w:rsidRDefault="00411E48">
      <w:pPr>
        <w:pStyle w:val="ListParagraph"/>
        <w:numPr>
          <w:ilvl w:val="0"/>
          <w:numId w:val="3"/>
        </w:numPr>
        <w:rPr>
          <w:b/>
          <w:bCs/>
        </w:rPr>
      </w:pPr>
      <w:r w:rsidRPr="00411E48">
        <w:rPr>
          <w:b/>
          <w:bCs/>
        </w:rPr>
        <w:t>An Interactive Guide to Flexbox</w:t>
      </w:r>
    </w:p>
    <w:p w14:paraId="5140605C" w14:textId="691EDEB0" w:rsidR="00411E48" w:rsidRDefault="00D04468">
      <w:pPr>
        <w:pStyle w:val="ListParagraph"/>
        <w:numPr>
          <w:ilvl w:val="1"/>
          <w:numId w:val="3"/>
        </w:numPr>
      </w:pPr>
      <w:hyperlink r:id="rId11" w:history="1">
        <w:r w:rsidR="00411E48" w:rsidRPr="00D47861">
          <w:rPr>
            <w:rStyle w:val="Hyperlink"/>
          </w:rPr>
          <w:t>https://www.joshwcomeau.com/css/interactive-guide-to-flexbox/</w:t>
        </w:r>
      </w:hyperlink>
      <w:r w:rsidR="00411E48">
        <w:br/>
      </w:r>
    </w:p>
    <w:p w14:paraId="0ECF42C1" w14:textId="3AF32C4D" w:rsidR="00D22E9C" w:rsidRPr="001A29DA" w:rsidRDefault="00D22E9C">
      <w:pPr>
        <w:pStyle w:val="ListParagraph"/>
        <w:numPr>
          <w:ilvl w:val="0"/>
          <w:numId w:val="3"/>
        </w:numPr>
        <w:rPr>
          <w:b/>
          <w:bCs/>
        </w:rPr>
      </w:pPr>
      <w:r w:rsidRPr="001A29DA">
        <w:rPr>
          <w:b/>
          <w:bCs/>
          <w:lang w:val="en-GB"/>
        </w:rPr>
        <w:t xml:space="preserve">Flexbox </w:t>
      </w:r>
      <w:r w:rsidR="00B25318" w:rsidRPr="001A29DA">
        <w:rPr>
          <w:b/>
          <w:bCs/>
          <w:lang w:val="en-GB"/>
        </w:rPr>
        <w:t>cheat sheet</w:t>
      </w:r>
    </w:p>
    <w:p w14:paraId="6063682E" w14:textId="5480EAEB" w:rsidR="00D22E9C" w:rsidRPr="00D22E9C" w:rsidRDefault="00D04468">
      <w:pPr>
        <w:pStyle w:val="ListParagraph"/>
        <w:numPr>
          <w:ilvl w:val="1"/>
          <w:numId w:val="3"/>
        </w:numPr>
      </w:pPr>
      <w:hyperlink r:id="rId12" w:history="1">
        <w:r w:rsidR="00D22E9C" w:rsidRPr="00D47861">
          <w:rPr>
            <w:rStyle w:val="Hyperlink"/>
          </w:rPr>
          <w:t>https://codepen.io/kdankov/pen/QWoVyZJ</w:t>
        </w:r>
      </w:hyperlink>
    </w:p>
    <w:bookmarkEnd w:id="0"/>
    <w:p w14:paraId="666ACE1F" w14:textId="5827416A" w:rsidR="00411E48" w:rsidRPr="006930BD" w:rsidRDefault="006930BD" w:rsidP="006930BD">
      <w:pPr>
        <w:pStyle w:val="Heading2"/>
        <w:numPr>
          <w:ilvl w:val="0"/>
          <w:numId w:val="0"/>
        </w:numPr>
        <w:ind w:left="360" w:hanging="360"/>
      </w:pPr>
      <w:r>
        <w:t>Task</w:t>
      </w:r>
      <w:r w:rsidR="00B213C1">
        <w:t>s</w:t>
      </w:r>
    </w:p>
    <w:bookmarkEnd w:id="1"/>
    <w:p w14:paraId="037F3459" w14:textId="42EA934E" w:rsidR="00705B4F" w:rsidRPr="00705B4F" w:rsidRDefault="00D22E9C" w:rsidP="002F243E">
      <w:pPr>
        <w:pStyle w:val="Heading3"/>
        <w:numPr>
          <w:ilvl w:val="0"/>
          <w:numId w:val="12"/>
        </w:numPr>
        <w:ind w:left="284" w:hanging="284"/>
        <w:rPr>
          <w:lang w:val="bg-BG"/>
        </w:rPr>
      </w:pPr>
      <w:r>
        <w:rPr>
          <w:noProof/>
        </w:rPr>
        <w:t xml:space="preserve">Layout </w:t>
      </w:r>
      <w:r w:rsidRPr="00830F5D">
        <w:t>–</w:t>
      </w:r>
      <w:r>
        <w:t xml:space="preserve"> 3 columns</w:t>
      </w:r>
    </w:p>
    <w:p w14:paraId="314BCA92" w14:textId="77777777" w:rsidR="000B4FA1" w:rsidRDefault="000B4FA1" w:rsidP="000B4FA1">
      <w:r w:rsidRPr="00D71497">
        <w:rPr>
          <w:noProof/>
        </w:rPr>
        <w:drawing>
          <wp:inline distT="0" distB="0" distL="0" distR="0" wp14:anchorId="6167C33D" wp14:editId="16C3491D">
            <wp:extent cx="6622838" cy="2476500"/>
            <wp:effectExtent l="12700" t="12700" r="6985" b="12700"/>
            <wp:docPr id="1621420185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1420185" name="Картина 1"/>
                    <pic:cNvPicPr/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33523"/>
                    <a:stretch/>
                  </pic:blipFill>
                  <pic:spPr bwMode="auto">
                    <a:xfrm>
                      <a:off x="0" y="0"/>
                      <a:ext cx="6624298" cy="2477046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3A706ED" w14:textId="77777777" w:rsidR="000B4FA1" w:rsidRPr="00437BDC" w:rsidRDefault="000B4FA1" w:rsidP="000B4FA1">
      <w:pPr>
        <w:spacing w:before="0" w:after="200"/>
        <w:rPr>
          <w:i/>
          <w:iCs/>
          <w:sz w:val="20"/>
          <w:szCs w:val="20"/>
          <w:lang w:val="en-GB"/>
        </w:rPr>
      </w:pPr>
      <w:r w:rsidRPr="00BC2BFD">
        <w:rPr>
          <w:i/>
          <w:iCs/>
          <w:sz w:val="20"/>
          <w:szCs w:val="20"/>
          <w:lang w:val="en-GB"/>
        </w:rPr>
        <w:t>For full screenshot check the screenshot.png file in the folder for the task</w:t>
      </w:r>
    </w:p>
    <w:p w14:paraId="79C17B4D" w14:textId="77777777" w:rsidR="000B4FA1" w:rsidRPr="00437BDC" w:rsidRDefault="000B4FA1" w:rsidP="006930BD">
      <w:pPr>
        <w:pStyle w:val="Heading4"/>
      </w:pPr>
      <w:r w:rsidRPr="00437BDC">
        <w:t>Objective:</w:t>
      </w:r>
    </w:p>
    <w:p w14:paraId="4A1BC895" w14:textId="35E19BB3" w:rsidR="000B4FA1" w:rsidRPr="006930BD" w:rsidRDefault="000B4FA1" w:rsidP="000B4FA1">
      <w:pPr>
        <w:spacing w:before="0" w:after="0"/>
      </w:pPr>
      <w:r w:rsidRPr="00C87B8D">
        <w:t xml:space="preserve">Create a webpage that </w:t>
      </w:r>
      <w:r>
        <w:t>looks like the scr</w:t>
      </w:r>
      <w:r>
        <w:rPr>
          <w:lang w:val="en-GB"/>
        </w:rPr>
        <w:t>e</w:t>
      </w:r>
      <w:r>
        <w:t>enshot above.</w:t>
      </w:r>
    </w:p>
    <w:p w14:paraId="26EAEA46" w14:textId="77777777" w:rsidR="000B4FA1" w:rsidRPr="00437BDC" w:rsidRDefault="000B4FA1" w:rsidP="006930BD">
      <w:pPr>
        <w:pStyle w:val="Heading4"/>
      </w:pPr>
      <w:r w:rsidRPr="00437BDC">
        <w:t>Requirements:</w:t>
      </w:r>
    </w:p>
    <w:p w14:paraId="1D2A59B9" w14:textId="77777777" w:rsidR="000B4FA1" w:rsidRPr="00990DD7" w:rsidRDefault="000B4FA1">
      <w:pPr>
        <w:numPr>
          <w:ilvl w:val="0"/>
          <w:numId w:val="4"/>
        </w:numPr>
        <w:spacing w:before="0" w:after="0"/>
      </w:pPr>
      <w:r>
        <w:rPr>
          <w:b/>
          <w:bCs/>
        </w:rPr>
        <w:t>File Setup</w:t>
      </w:r>
      <w:r w:rsidRPr="00990DD7">
        <w:t>:</w:t>
      </w:r>
    </w:p>
    <w:p w14:paraId="7953075E" w14:textId="553C5B46" w:rsidR="000B4FA1" w:rsidRPr="000B4FA1" w:rsidRDefault="000B4FA1">
      <w:pPr>
        <w:numPr>
          <w:ilvl w:val="1"/>
          <w:numId w:val="4"/>
        </w:numPr>
        <w:spacing w:before="0" w:after="0"/>
        <w:rPr>
          <w:rFonts w:ascii="Consolas" w:hAnsi="Consolas"/>
          <w:b/>
          <w:noProof/>
          <w:lang w:eastAsia="en-GB"/>
        </w:rPr>
      </w:pPr>
      <w:r w:rsidRPr="000B4FA1">
        <w:t xml:space="preserve">Create an </w:t>
      </w:r>
      <w:r w:rsidRPr="004E7F9A">
        <w:rPr>
          <w:b/>
          <w:bCs/>
        </w:rPr>
        <w:t>HTML</w:t>
      </w:r>
      <w:r w:rsidRPr="000B4FA1">
        <w:t xml:space="preserve"> document named </w:t>
      </w:r>
      <w:r w:rsidRPr="000B4FA1">
        <w:rPr>
          <w:b/>
          <w:bCs/>
          <w:lang w:val="en-GB"/>
        </w:rPr>
        <w:t>three-columns.html</w:t>
      </w:r>
    </w:p>
    <w:p w14:paraId="224C23AB" w14:textId="7E92D686" w:rsidR="00FA2737" w:rsidRDefault="000B4FA1">
      <w:pPr>
        <w:numPr>
          <w:ilvl w:val="1"/>
          <w:numId w:val="4"/>
        </w:numPr>
        <w:spacing w:before="0" w:after="200"/>
        <w:rPr>
          <w:rStyle w:val="CodeChar"/>
          <w:lang w:eastAsia="en-GB"/>
        </w:rPr>
      </w:pPr>
      <w:r w:rsidRPr="000B4FA1">
        <w:t xml:space="preserve">Create a </w:t>
      </w:r>
      <w:r w:rsidRPr="004E7F9A">
        <w:rPr>
          <w:b/>
          <w:bCs/>
        </w:rPr>
        <w:t>CSS</w:t>
      </w:r>
      <w:r w:rsidRPr="000B4FA1">
        <w:t xml:space="preserve"> file named </w:t>
      </w:r>
      <w:r>
        <w:rPr>
          <w:b/>
          <w:bCs/>
          <w:lang w:val="en-GB"/>
        </w:rPr>
        <w:t>three-columns</w:t>
      </w:r>
      <w:r w:rsidRPr="000B4FA1">
        <w:rPr>
          <w:b/>
          <w:bCs/>
        </w:rPr>
        <w:t>.css</w:t>
      </w:r>
      <w:r>
        <w:rPr>
          <w:rStyle w:val="CodeChar"/>
          <w:lang w:eastAsia="en-GB"/>
        </w:rPr>
        <w:t xml:space="preserve"> </w:t>
      </w:r>
      <w:r w:rsidR="00FA2737">
        <w:rPr>
          <w:rStyle w:val="CodeChar"/>
          <w:lang w:eastAsia="en-GB"/>
        </w:rPr>
        <w:br w:type="page"/>
      </w:r>
    </w:p>
    <w:p w14:paraId="0FBD3E45" w14:textId="1F8A8EC4" w:rsidR="00705B4F" w:rsidRPr="00705B4F" w:rsidRDefault="00D22E9C" w:rsidP="002F243E">
      <w:pPr>
        <w:pStyle w:val="Heading3"/>
        <w:numPr>
          <w:ilvl w:val="0"/>
          <w:numId w:val="12"/>
        </w:numPr>
        <w:ind w:left="284" w:hanging="284"/>
        <w:rPr>
          <w:lang w:val="bg-BG"/>
        </w:rPr>
      </w:pPr>
      <w:r>
        <w:rPr>
          <w:noProof/>
        </w:rPr>
        <w:lastRenderedPageBreak/>
        <w:t>Flex order</w:t>
      </w:r>
    </w:p>
    <w:p w14:paraId="1B277C7F" w14:textId="77777777" w:rsidR="000B4FA1" w:rsidRDefault="000B4FA1" w:rsidP="000B4FA1">
      <w:r w:rsidRPr="00D71497">
        <w:rPr>
          <w:noProof/>
        </w:rPr>
        <w:drawing>
          <wp:inline distT="0" distB="0" distL="0" distR="0" wp14:anchorId="1EA1130E" wp14:editId="4BC18329">
            <wp:extent cx="6622838" cy="3162300"/>
            <wp:effectExtent l="12700" t="12700" r="6985" b="12700"/>
            <wp:docPr id="414176767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4176767" name="Картина 1"/>
                    <pic:cNvPicPr/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4547"/>
                    <a:stretch/>
                  </pic:blipFill>
                  <pic:spPr bwMode="auto">
                    <a:xfrm>
                      <a:off x="0" y="0"/>
                      <a:ext cx="6624298" cy="3162997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4DFCDFB" w14:textId="77777777" w:rsidR="000B4FA1" w:rsidRPr="00437BDC" w:rsidRDefault="000B4FA1" w:rsidP="000B4FA1">
      <w:pPr>
        <w:spacing w:before="0" w:after="200"/>
        <w:rPr>
          <w:i/>
          <w:iCs/>
          <w:sz w:val="20"/>
          <w:szCs w:val="20"/>
          <w:lang w:val="en-GB"/>
        </w:rPr>
      </w:pPr>
      <w:r w:rsidRPr="00BC2BFD">
        <w:rPr>
          <w:i/>
          <w:iCs/>
          <w:sz w:val="20"/>
          <w:szCs w:val="20"/>
          <w:lang w:val="en-GB"/>
        </w:rPr>
        <w:t>For full screenshot check the screenshot.png file in the folder for the task</w:t>
      </w:r>
    </w:p>
    <w:p w14:paraId="28EDF8B7" w14:textId="77777777" w:rsidR="000B4FA1" w:rsidRPr="00437BDC" w:rsidRDefault="000B4FA1" w:rsidP="006930BD">
      <w:pPr>
        <w:pStyle w:val="Heading4"/>
      </w:pPr>
      <w:r w:rsidRPr="00437BDC">
        <w:t>Objective:</w:t>
      </w:r>
    </w:p>
    <w:p w14:paraId="4D3C6AE7" w14:textId="6A26784A" w:rsidR="000B4FA1" w:rsidRPr="006930BD" w:rsidRDefault="000B4FA1" w:rsidP="000B4FA1">
      <w:pPr>
        <w:spacing w:before="0" w:after="0"/>
      </w:pPr>
      <w:r w:rsidRPr="00C87B8D">
        <w:t xml:space="preserve">Create a webpage that </w:t>
      </w:r>
      <w:r>
        <w:t>looks like the scr</w:t>
      </w:r>
      <w:r>
        <w:rPr>
          <w:lang w:val="en-GB"/>
        </w:rPr>
        <w:t>e</w:t>
      </w:r>
      <w:r>
        <w:t>enshot above.</w:t>
      </w:r>
    </w:p>
    <w:p w14:paraId="21DDF33E" w14:textId="77777777" w:rsidR="000B4FA1" w:rsidRPr="00437BDC" w:rsidRDefault="000B4FA1" w:rsidP="006930BD">
      <w:pPr>
        <w:pStyle w:val="Heading4"/>
      </w:pPr>
      <w:r w:rsidRPr="00437BDC">
        <w:t>Requirements:</w:t>
      </w:r>
    </w:p>
    <w:p w14:paraId="5AC94466" w14:textId="77777777" w:rsidR="000B4FA1" w:rsidRPr="00990DD7" w:rsidRDefault="000B4FA1">
      <w:pPr>
        <w:numPr>
          <w:ilvl w:val="0"/>
          <w:numId w:val="5"/>
        </w:numPr>
        <w:spacing w:before="0" w:after="0"/>
      </w:pPr>
      <w:r>
        <w:rPr>
          <w:b/>
          <w:bCs/>
        </w:rPr>
        <w:t>File Setup</w:t>
      </w:r>
      <w:r w:rsidRPr="00990DD7">
        <w:t>:</w:t>
      </w:r>
    </w:p>
    <w:p w14:paraId="7DF4A784" w14:textId="64A11A71" w:rsidR="002E2579" w:rsidRPr="002E2579" w:rsidRDefault="000B4FA1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b/>
          <w:bCs/>
          <w:color w:val="000000"/>
          <w:lang w:eastAsia="en-GB"/>
        </w:rPr>
      </w:pPr>
      <w:r w:rsidRPr="002E2579">
        <w:t xml:space="preserve">Create an </w:t>
      </w:r>
      <w:r w:rsidRPr="004E7F9A">
        <w:rPr>
          <w:b/>
          <w:bCs/>
        </w:rPr>
        <w:t>HTML</w:t>
      </w:r>
      <w:r w:rsidRPr="002E2579">
        <w:t xml:space="preserve"> document named </w:t>
      </w:r>
      <w:r w:rsidR="002E2579">
        <w:rPr>
          <w:b/>
          <w:bCs/>
          <w:lang w:val="en-GB"/>
        </w:rPr>
        <w:t>flex-order</w:t>
      </w:r>
      <w:r w:rsidRPr="002E2579">
        <w:rPr>
          <w:b/>
          <w:bCs/>
        </w:rPr>
        <w:t>.html</w:t>
      </w:r>
    </w:p>
    <w:p w14:paraId="4C7F4A02" w14:textId="09E4DA13" w:rsidR="00FA2737" w:rsidRPr="002E2579" w:rsidRDefault="000B4FA1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b/>
          <w:bCs/>
          <w:color w:val="000000"/>
          <w:lang w:eastAsia="en-GB"/>
        </w:rPr>
      </w:pPr>
      <w:r w:rsidRPr="002E2579">
        <w:t xml:space="preserve">Create a </w:t>
      </w:r>
      <w:r w:rsidRPr="004E7F9A">
        <w:rPr>
          <w:b/>
          <w:bCs/>
        </w:rPr>
        <w:t>CSS</w:t>
      </w:r>
      <w:r w:rsidRPr="002E2579">
        <w:t xml:space="preserve"> file named </w:t>
      </w:r>
      <w:r w:rsidR="002E2579">
        <w:rPr>
          <w:b/>
          <w:bCs/>
          <w:lang w:val="en-GB"/>
        </w:rPr>
        <w:t>flex-order</w:t>
      </w:r>
      <w:r w:rsidRPr="002E2579">
        <w:rPr>
          <w:b/>
          <w:bCs/>
        </w:rPr>
        <w:t>.css</w:t>
      </w:r>
    </w:p>
    <w:p w14:paraId="13D94BD9" w14:textId="764EDF13" w:rsidR="00705B4F" w:rsidRPr="00705B4F" w:rsidRDefault="00705B4F" w:rsidP="002F243E">
      <w:pPr>
        <w:pStyle w:val="Heading3"/>
        <w:numPr>
          <w:ilvl w:val="0"/>
          <w:numId w:val="12"/>
        </w:numPr>
        <w:ind w:left="284" w:hanging="284"/>
        <w:rPr>
          <w:lang w:val="bg-BG"/>
        </w:rPr>
      </w:pPr>
      <w:r w:rsidRPr="00705B4F">
        <w:t>Calendar</w:t>
      </w:r>
    </w:p>
    <w:p w14:paraId="6996FB58" w14:textId="77777777" w:rsidR="000B4FA1" w:rsidRDefault="000B4FA1" w:rsidP="000B4FA1">
      <w:r w:rsidRPr="00D71497">
        <w:rPr>
          <w:noProof/>
        </w:rPr>
        <w:drawing>
          <wp:inline distT="0" distB="0" distL="0" distR="0" wp14:anchorId="3FD196C1" wp14:editId="16FF0FB9">
            <wp:extent cx="6622415" cy="2647950"/>
            <wp:effectExtent l="12700" t="12700" r="6985" b="19050"/>
            <wp:docPr id="1950406195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0406195" name="Картина 1"/>
                    <pic:cNvPicPr/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8916"/>
                    <a:stretch/>
                  </pic:blipFill>
                  <pic:spPr bwMode="auto">
                    <a:xfrm>
                      <a:off x="0" y="0"/>
                      <a:ext cx="6624298" cy="2648703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0355308" w14:textId="77777777" w:rsidR="000B4FA1" w:rsidRPr="00437BDC" w:rsidRDefault="000B4FA1" w:rsidP="000B4FA1">
      <w:pPr>
        <w:spacing w:before="0" w:after="200"/>
        <w:rPr>
          <w:i/>
          <w:iCs/>
          <w:sz w:val="20"/>
          <w:szCs w:val="20"/>
          <w:lang w:val="en-GB"/>
        </w:rPr>
      </w:pPr>
      <w:r w:rsidRPr="00BC2BFD">
        <w:rPr>
          <w:i/>
          <w:iCs/>
          <w:sz w:val="20"/>
          <w:szCs w:val="20"/>
          <w:lang w:val="en-GB"/>
        </w:rPr>
        <w:t>For full screenshot check the screenshot.png file in the folder for the task</w:t>
      </w:r>
    </w:p>
    <w:p w14:paraId="78BF419B" w14:textId="77777777" w:rsidR="000B4FA1" w:rsidRPr="00437BDC" w:rsidRDefault="000B4FA1" w:rsidP="006930BD">
      <w:pPr>
        <w:pStyle w:val="Heading4"/>
      </w:pPr>
      <w:r w:rsidRPr="00437BDC">
        <w:t>Objective:</w:t>
      </w:r>
    </w:p>
    <w:p w14:paraId="548BB6AF" w14:textId="545CECC3" w:rsidR="000B4FA1" w:rsidRPr="006930BD" w:rsidRDefault="000B4FA1" w:rsidP="000B4FA1">
      <w:pPr>
        <w:spacing w:before="0" w:after="0"/>
      </w:pPr>
      <w:r w:rsidRPr="00C87B8D">
        <w:t xml:space="preserve">Create a webpage that </w:t>
      </w:r>
      <w:r>
        <w:t>looks like the scr</w:t>
      </w:r>
      <w:r>
        <w:rPr>
          <w:lang w:val="en-GB"/>
        </w:rPr>
        <w:t>e</w:t>
      </w:r>
      <w:r>
        <w:t>enshot above.</w:t>
      </w:r>
    </w:p>
    <w:p w14:paraId="0EEC4BB7" w14:textId="77777777" w:rsidR="000B4FA1" w:rsidRPr="00437BDC" w:rsidRDefault="000B4FA1" w:rsidP="006930BD">
      <w:pPr>
        <w:pStyle w:val="Heading4"/>
      </w:pPr>
      <w:r w:rsidRPr="00437BDC">
        <w:lastRenderedPageBreak/>
        <w:t>Requirements:</w:t>
      </w:r>
    </w:p>
    <w:p w14:paraId="1A2173CA" w14:textId="77777777" w:rsidR="000B4FA1" w:rsidRPr="00990DD7" w:rsidRDefault="000B4FA1">
      <w:pPr>
        <w:numPr>
          <w:ilvl w:val="0"/>
          <w:numId w:val="6"/>
        </w:numPr>
        <w:spacing w:before="0" w:after="0"/>
      </w:pPr>
      <w:r>
        <w:rPr>
          <w:b/>
          <w:bCs/>
        </w:rPr>
        <w:t>File Setup</w:t>
      </w:r>
      <w:r w:rsidRPr="00990DD7">
        <w:t>:</w:t>
      </w:r>
    </w:p>
    <w:p w14:paraId="7BEE6A98" w14:textId="37BCD290" w:rsidR="000B4FA1" w:rsidRPr="000B4FA1" w:rsidRDefault="000B4FA1">
      <w:pPr>
        <w:numPr>
          <w:ilvl w:val="1"/>
          <w:numId w:val="6"/>
        </w:numPr>
        <w:spacing w:before="0" w:after="0"/>
        <w:rPr>
          <w:rFonts w:ascii="Consolas" w:hAnsi="Consolas"/>
          <w:b/>
          <w:noProof/>
          <w:lang w:eastAsia="en-GB"/>
        </w:rPr>
      </w:pPr>
      <w:r w:rsidRPr="000B4FA1">
        <w:t xml:space="preserve">Create an </w:t>
      </w:r>
      <w:r w:rsidRPr="004E7F9A">
        <w:rPr>
          <w:b/>
          <w:bCs/>
        </w:rPr>
        <w:t>HTML</w:t>
      </w:r>
      <w:r w:rsidRPr="000B4FA1">
        <w:t xml:space="preserve"> document named </w:t>
      </w:r>
      <w:r w:rsidR="00270BF8">
        <w:rPr>
          <w:b/>
          <w:bCs/>
          <w:lang w:val="en-GB"/>
        </w:rPr>
        <w:t>calendar</w:t>
      </w:r>
      <w:r w:rsidRPr="000B4FA1">
        <w:rPr>
          <w:b/>
          <w:bCs/>
        </w:rPr>
        <w:t>.html</w:t>
      </w:r>
    </w:p>
    <w:p w14:paraId="72805745" w14:textId="77777777" w:rsidR="002F243E" w:rsidRDefault="000B4FA1" w:rsidP="002F243E">
      <w:pPr>
        <w:numPr>
          <w:ilvl w:val="1"/>
          <w:numId w:val="6"/>
        </w:numPr>
        <w:spacing w:before="0" w:after="200"/>
        <w:rPr>
          <w:rStyle w:val="CodeChar"/>
          <w:lang w:eastAsia="en-GB"/>
        </w:rPr>
      </w:pPr>
      <w:r w:rsidRPr="000B4FA1">
        <w:t xml:space="preserve">Create a </w:t>
      </w:r>
      <w:r w:rsidRPr="004E7F9A">
        <w:rPr>
          <w:b/>
          <w:bCs/>
        </w:rPr>
        <w:t>CSS</w:t>
      </w:r>
      <w:r w:rsidRPr="000B4FA1">
        <w:t xml:space="preserve"> file named </w:t>
      </w:r>
      <w:r w:rsidR="00270BF8">
        <w:rPr>
          <w:b/>
          <w:bCs/>
          <w:lang w:val="en-GB"/>
        </w:rPr>
        <w:t>calendar</w:t>
      </w:r>
      <w:r w:rsidRPr="000B4FA1">
        <w:rPr>
          <w:b/>
          <w:bCs/>
        </w:rPr>
        <w:t>.css</w:t>
      </w:r>
      <w:r>
        <w:rPr>
          <w:rStyle w:val="CodeChar"/>
          <w:lang w:eastAsia="en-GB"/>
        </w:rPr>
        <w:t xml:space="preserve"> </w:t>
      </w:r>
    </w:p>
    <w:p w14:paraId="39063C00" w14:textId="4AC49476" w:rsidR="00705B4F" w:rsidRPr="002F243E" w:rsidRDefault="00D22E9C" w:rsidP="002F243E">
      <w:pPr>
        <w:pStyle w:val="Heading3"/>
        <w:numPr>
          <w:ilvl w:val="0"/>
          <w:numId w:val="12"/>
        </w:numPr>
        <w:ind w:left="426" w:hanging="426"/>
        <w:rPr>
          <w:rFonts w:ascii="Consolas" w:hAnsi="Consolas"/>
          <w:noProof/>
          <w:lang w:eastAsia="en-GB"/>
        </w:rPr>
      </w:pPr>
      <w:r>
        <w:t>Main</w:t>
      </w:r>
      <w:r w:rsidR="00FA2737">
        <w:t xml:space="preserve"> </w:t>
      </w:r>
      <w:r w:rsidR="00705B4F" w:rsidRPr="00705B4F">
        <w:t>Navigation</w:t>
      </w:r>
    </w:p>
    <w:p w14:paraId="33687F31" w14:textId="77777777" w:rsidR="000B4FA1" w:rsidRDefault="000B4FA1" w:rsidP="000B4FA1">
      <w:r w:rsidRPr="00D71497">
        <w:rPr>
          <w:noProof/>
        </w:rPr>
        <w:drawing>
          <wp:inline distT="0" distB="0" distL="0" distR="0" wp14:anchorId="3E63E629" wp14:editId="79912AD5">
            <wp:extent cx="6624298" cy="1415727"/>
            <wp:effectExtent l="12700" t="12700" r="5715" b="6985"/>
            <wp:docPr id="2050663175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0663175" name="Картина 1"/>
                    <pic:cNvPicPr/>
                  </pic:nvPicPr>
                  <pic:blipFill rotWithShape="1"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2" r="42" b="62006"/>
                    <a:stretch/>
                  </pic:blipFill>
                  <pic:spPr bwMode="auto">
                    <a:xfrm>
                      <a:off x="0" y="0"/>
                      <a:ext cx="6624298" cy="1415727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AE44714" w14:textId="77777777" w:rsidR="000B4FA1" w:rsidRPr="00437BDC" w:rsidRDefault="000B4FA1" w:rsidP="000B4FA1">
      <w:pPr>
        <w:spacing w:before="0" w:after="200"/>
        <w:rPr>
          <w:i/>
          <w:iCs/>
          <w:sz w:val="20"/>
          <w:szCs w:val="20"/>
          <w:lang w:val="en-GB"/>
        </w:rPr>
      </w:pPr>
      <w:r w:rsidRPr="00BC2BFD">
        <w:rPr>
          <w:i/>
          <w:iCs/>
          <w:sz w:val="20"/>
          <w:szCs w:val="20"/>
          <w:lang w:val="en-GB"/>
        </w:rPr>
        <w:t>For full screenshot check the screenshot.png file in the folder for the task</w:t>
      </w:r>
    </w:p>
    <w:p w14:paraId="3287A0A9" w14:textId="77777777" w:rsidR="000B4FA1" w:rsidRPr="00437BDC" w:rsidRDefault="000B4FA1" w:rsidP="002F243E">
      <w:pPr>
        <w:pStyle w:val="Heading4"/>
      </w:pPr>
      <w:r w:rsidRPr="00437BDC">
        <w:t>Objective:</w:t>
      </w:r>
    </w:p>
    <w:p w14:paraId="4CFA4E1A" w14:textId="1F8BDCB2" w:rsidR="000B4FA1" w:rsidRPr="002F243E" w:rsidRDefault="000B4FA1" w:rsidP="000B4FA1">
      <w:pPr>
        <w:spacing w:before="0" w:after="0"/>
      </w:pPr>
      <w:r w:rsidRPr="00C87B8D">
        <w:t xml:space="preserve">Create a webpage that </w:t>
      </w:r>
      <w:r>
        <w:t>looks like the scr</w:t>
      </w:r>
      <w:r>
        <w:rPr>
          <w:lang w:val="en-GB"/>
        </w:rPr>
        <w:t>e</w:t>
      </w:r>
      <w:r>
        <w:t>enshot above.</w:t>
      </w:r>
    </w:p>
    <w:p w14:paraId="39931ECD" w14:textId="77777777" w:rsidR="000B4FA1" w:rsidRPr="00437BDC" w:rsidRDefault="000B4FA1" w:rsidP="002F243E">
      <w:pPr>
        <w:pStyle w:val="Heading4"/>
      </w:pPr>
      <w:r w:rsidRPr="00437BDC">
        <w:t>Requirements:</w:t>
      </w:r>
    </w:p>
    <w:p w14:paraId="5C1172C4" w14:textId="77777777" w:rsidR="000B4FA1" w:rsidRPr="00990DD7" w:rsidRDefault="000B4FA1">
      <w:pPr>
        <w:numPr>
          <w:ilvl w:val="0"/>
          <w:numId w:val="7"/>
        </w:numPr>
        <w:spacing w:before="0" w:after="0"/>
      </w:pPr>
      <w:r>
        <w:rPr>
          <w:b/>
          <w:bCs/>
        </w:rPr>
        <w:t>File Setup</w:t>
      </w:r>
      <w:r w:rsidRPr="00990DD7">
        <w:t>:</w:t>
      </w:r>
    </w:p>
    <w:p w14:paraId="3A00F129" w14:textId="06581EFC" w:rsidR="000B4FA1" w:rsidRPr="000B4FA1" w:rsidRDefault="000B4FA1">
      <w:pPr>
        <w:numPr>
          <w:ilvl w:val="1"/>
          <w:numId w:val="7"/>
        </w:numPr>
        <w:spacing w:before="0" w:after="0"/>
        <w:rPr>
          <w:rFonts w:ascii="Consolas" w:hAnsi="Consolas"/>
          <w:b/>
          <w:noProof/>
          <w:lang w:eastAsia="en-GB"/>
        </w:rPr>
      </w:pPr>
      <w:r w:rsidRPr="000B4FA1">
        <w:t xml:space="preserve">Create an </w:t>
      </w:r>
      <w:r w:rsidRPr="004E7F9A">
        <w:rPr>
          <w:b/>
          <w:bCs/>
        </w:rPr>
        <w:t>HTML</w:t>
      </w:r>
      <w:r w:rsidRPr="000B4FA1">
        <w:t xml:space="preserve"> document named </w:t>
      </w:r>
      <w:bookmarkStart w:id="2" w:name="_Hlk167363358"/>
      <w:r w:rsidR="00B26CDE">
        <w:rPr>
          <w:b/>
          <w:bCs/>
          <w:lang w:val="en-GB"/>
        </w:rPr>
        <w:t>main-navigation.</w:t>
      </w:r>
      <w:bookmarkEnd w:id="2"/>
      <w:r w:rsidRPr="000B4FA1">
        <w:rPr>
          <w:b/>
          <w:bCs/>
        </w:rPr>
        <w:t>html</w:t>
      </w:r>
    </w:p>
    <w:p w14:paraId="0E3821E6" w14:textId="00B16D20" w:rsidR="00FA2737" w:rsidRDefault="000B4FA1">
      <w:pPr>
        <w:numPr>
          <w:ilvl w:val="1"/>
          <w:numId w:val="7"/>
        </w:numPr>
        <w:spacing w:before="0" w:after="200"/>
        <w:rPr>
          <w:rStyle w:val="CodeChar"/>
          <w:lang w:eastAsia="en-GB"/>
        </w:rPr>
      </w:pPr>
      <w:r w:rsidRPr="000B4FA1">
        <w:t xml:space="preserve">Create a </w:t>
      </w:r>
      <w:r w:rsidRPr="004E7F9A">
        <w:rPr>
          <w:b/>
          <w:bCs/>
        </w:rPr>
        <w:t>CSS</w:t>
      </w:r>
      <w:r w:rsidRPr="000B4FA1">
        <w:t xml:space="preserve"> file named </w:t>
      </w:r>
      <w:r w:rsidR="00B26CDE">
        <w:rPr>
          <w:b/>
          <w:bCs/>
          <w:lang w:val="en-GB"/>
        </w:rPr>
        <w:t>main-navigation.</w:t>
      </w:r>
      <w:r w:rsidRPr="000B4FA1">
        <w:rPr>
          <w:b/>
          <w:bCs/>
        </w:rPr>
        <w:t>css</w:t>
      </w:r>
      <w:r>
        <w:rPr>
          <w:rStyle w:val="CodeChar"/>
          <w:lang w:eastAsia="en-GB"/>
        </w:rPr>
        <w:t xml:space="preserve"> </w:t>
      </w:r>
      <w:r w:rsidR="00FA2737">
        <w:rPr>
          <w:rStyle w:val="CodeChar"/>
          <w:lang w:eastAsia="en-GB"/>
        </w:rPr>
        <w:br w:type="page"/>
      </w:r>
    </w:p>
    <w:p w14:paraId="58965F4F" w14:textId="0864FA89" w:rsidR="00705B4F" w:rsidRPr="00705B4F" w:rsidRDefault="00705B4F" w:rsidP="002F243E">
      <w:pPr>
        <w:pStyle w:val="Heading3"/>
        <w:numPr>
          <w:ilvl w:val="0"/>
          <w:numId w:val="12"/>
        </w:numPr>
        <w:ind w:left="284" w:hanging="284"/>
        <w:rPr>
          <w:lang w:val="bg-BG"/>
        </w:rPr>
      </w:pPr>
      <w:bookmarkStart w:id="3" w:name="_Hlk164345884"/>
      <w:r w:rsidRPr="00705B4F">
        <w:lastRenderedPageBreak/>
        <w:t>Photo Gallery</w:t>
      </w:r>
    </w:p>
    <w:bookmarkEnd w:id="3"/>
    <w:p w14:paraId="5130794D" w14:textId="77777777" w:rsidR="000B4FA1" w:rsidRDefault="000B4FA1" w:rsidP="000B4FA1">
      <w:r w:rsidRPr="00D71497">
        <w:rPr>
          <w:noProof/>
        </w:rPr>
        <w:drawing>
          <wp:inline distT="0" distB="0" distL="0" distR="0" wp14:anchorId="5AA7B285" wp14:editId="493756B5">
            <wp:extent cx="6622838" cy="4762500"/>
            <wp:effectExtent l="12700" t="12700" r="6985" b="12700"/>
            <wp:docPr id="1755756862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5756862" name="Картина 1"/>
                    <pic:cNvPicPr/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50512"/>
                    <a:stretch/>
                  </pic:blipFill>
                  <pic:spPr bwMode="auto">
                    <a:xfrm>
                      <a:off x="0" y="0"/>
                      <a:ext cx="6624298" cy="476355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BAA5CC8" w14:textId="77777777" w:rsidR="000B4FA1" w:rsidRPr="00437BDC" w:rsidRDefault="000B4FA1" w:rsidP="000B4FA1">
      <w:pPr>
        <w:spacing w:before="0" w:after="200"/>
        <w:rPr>
          <w:i/>
          <w:iCs/>
          <w:sz w:val="20"/>
          <w:szCs w:val="20"/>
          <w:lang w:val="en-GB"/>
        </w:rPr>
      </w:pPr>
      <w:r w:rsidRPr="00BC2BFD">
        <w:rPr>
          <w:i/>
          <w:iCs/>
          <w:sz w:val="20"/>
          <w:szCs w:val="20"/>
          <w:lang w:val="en-GB"/>
        </w:rPr>
        <w:t>For full screenshot check the screenshot.png file in the folder for the task</w:t>
      </w:r>
    </w:p>
    <w:p w14:paraId="61B64E61" w14:textId="77777777" w:rsidR="000B4FA1" w:rsidRPr="00437BDC" w:rsidRDefault="000B4FA1" w:rsidP="002F243E">
      <w:pPr>
        <w:pStyle w:val="Heading4"/>
      </w:pPr>
      <w:r w:rsidRPr="00437BDC">
        <w:t>Objective:</w:t>
      </w:r>
    </w:p>
    <w:p w14:paraId="0820126A" w14:textId="3C2F93D0" w:rsidR="000B4FA1" w:rsidRPr="002F243E" w:rsidRDefault="000B4FA1" w:rsidP="000B4FA1">
      <w:pPr>
        <w:spacing w:before="0" w:after="0"/>
      </w:pPr>
      <w:r w:rsidRPr="00C87B8D">
        <w:t xml:space="preserve">Create a webpage that </w:t>
      </w:r>
      <w:r>
        <w:t>looks like the scr</w:t>
      </w:r>
      <w:r>
        <w:rPr>
          <w:lang w:val="en-GB"/>
        </w:rPr>
        <w:t>e</w:t>
      </w:r>
      <w:r>
        <w:t>enshot above.</w:t>
      </w:r>
    </w:p>
    <w:p w14:paraId="516F1711" w14:textId="77777777" w:rsidR="000B4FA1" w:rsidRPr="00437BDC" w:rsidRDefault="000B4FA1" w:rsidP="002F243E">
      <w:pPr>
        <w:pStyle w:val="Heading4"/>
      </w:pPr>
      <w:r w:rsidRPr="00437BDC">
        <w:t>Requirements:</w:t>
      </w:r>
    </w:p>
    <w:p w14:paraId="2DD4C79C" w14:textId="77777777" w:rsidR="000B4FA1" w:rsidRPr="00990DD7" w:rsidRDefault="000B4FA1">
      <w:pPr>
        <w:numPr>
          <w:ilvl w:val="0"/>
          <w:numId w:val="8"/>
        </w:numPr>
        <w:spacing w:before="0" w:after="0"/>
      </w:pPr>
      <w:r>
        <w:rPr>
          <w:b/>
          <w:bCs/>
        </w:rPr>
        <w:t>File Setup</w:t>
      </w:r>
      <w:r w:rsidRPr="00990DD7">
        <w:t>:</w:t>
      </w:r>
    </w:p>
    <w:p w14:paraId="4564E96B" w14:textId="3F25F74F" w:rsidR="000B4FA1" w:rsidRPr="000B4FA1" w:rsidRDefault="000B4FA1">
      <w:pPr>
        <w:numPr>
          <w:ilvl w:val="1"/>
          <w:numId w:val="8"/>
        </w:numPr>
        <w:spacing w:before="0" w:after="0"/>
        <w:rPr>
          <w:rFonts w:cs="FreeSans"/>
          <w:lang w:val="bg-BG"/>
        </w:rPr>
      </w:pPr>
      <w:r w:rsidRPr="000B4FA1">
        <w:t xml:space="preserve">Create an </w:t>
      </w:r>
      <w:r w:rsidRPr="004E7F9A">
        <w:rPr>
          <w:b/>
          <w:bCs/>
        </w:rPr>
        <w:t>HTML</w:t>
      </w:r>
      <w:r w:rsidRPr="000B4FA1">
        <w:t xml:space="preserve"> document named </w:t>
      </w:r>
      <w:bookmarkStart w:id="4" w:name="_Hlk167363405"/>
      <w:r w:rsidR="00B26CDE">
        <w:rPr>
          <w:b/>
          <w:bCs/>
          <w:lang w:val="en-GB"/>
        </w:rPr>
        <w:t>photo-gallery</w:t>
      </w:r>
      <w:bookmarkEnd w:id="4"/>
      <w:r w:rsidRPr="000B4FA1">
        <w:rPr>
          <w:b/>
          <w:bCs/>
        </w:rPr>
        <w:t>.html</w:t>
      </w:r>
    </w:p>
    <w:p w14:paraId="68CF1D5E" w14:textId="25A20827" w:rsidR="00D22E9C" w:rsidRPr="000B4FA1" w:rsidRDefault="000B4FA1">
      <w:pPr>
        <w:numPr>
          <w:ilvl w:val="1"/>
          <w:numId w:val="8"/>
        </w:numPr>
        <w:spacing w:before="0" w:after="200"/>
        <w:rPr>
          <w:rFonts w:cs="FreeSans"/>
          <w:lang w:val="bg-BG"/>
        </w:rPr>
      </w:pPr>
      <w:r w:rsidRPr="000B4FA1">
        <w:t xml:space="preserve">Create a </w:t>
      </w:r>
      <w:r w:rsidRPr="004E7F9A">
        <w:rPr>
          <w:b/>
          <w:bCs/>
        </w:rPr>
        <w:t>CSS</w:t>
      </w:r>
      <w:r w:rsidRPr="000B4FA1">
        <w:t xml:space="preserve"> file named </w:t>
      </w:r>
      <w:r w:rsidR="00B26CDE">
        <w:rPr>
          <w:b/>
          <w:bCs/>
          <w:lang w:val="en-GB"/>
        </w:rPr>
        <w:t>photo-gallery</w:t>
      </w:r>
      <w:r w:rsidRPr="000B4FA1">
        <w:rPr>
          <w:b/>
          <w:bCs/>
        </w:rPr>
        <w:t>.css</w:t>
      </w:r>
      <w:r w:rsidRPr="000B4FA1">
        <w:rPr>
          <w:lang w:val="bg-BG"/>
        </w:rPr>
        <w:t xml:space="preserve"> </w:t>
      </w:r>
      <w:r w:rsidR="00D22E9C" w:rsidRPr="000B4FA1">
        <w:rPr>
          <w:lang w:val="bg-BG"/>
        </w:rPr>
        <w:br w:type="page"/>
      </w:r>
    </w:p>
    <w:p w14:paraId="3F628DE8" w14:textId="04F9EE2A" w:rsidR="00D22E9C" w:rsidRPr="00705B4F" w:rsidRDefault="00D22E9C" w:rsidP="002F243E">
      <w:pPr>
        <w:pStyle w:val="Index"/>
        <w:numPr>
          <w:ilvl w:val="0"/>
          <w:numId w:val="12"/>
        </w:numPr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>
        <w:rPr>
          <w:rFonts w:eastAsiaTheme="majorEastAsia" w:cstheme="majorBidi"/>
          <w:b/>
          <w:bCs/>
          <w:color w:val="7C380A"/>
          <w:sz w:val="36"/>
          <w:szCs w:val="36"/>
        </w:rPr>
        <w:lastRenderedPageBreak/>
        <w:t>Fancy Quotes</w:t>
      </w:r>
    </w:p>
    <w:p w14:paraId="4B5B7CFF" w14:textId="77777777" w:rsidR="000B4FA1" w:rsidRDefault="000B4FA1" w:rsidP="000B4FA1">
      <w:r w:rsidRPr="00D71497">
        <w:rPr>
          <w:noProof/>
        </w:rPr>
        <w:drawing>
          <wp:inline distT="0" distB="0" distL="0" distR="0" wp14:anchorId="6DEE708F" wp14:editId="68229672">
            <wp:extent cx="6622415" cy="3536950"/>
            <wp:effectExtent l="12700" t="12700" r="6985" b="19050"/>
            <wp:docPr id="998417946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8417946" name="Картина 1"/>
                    <pic:cNvPicPr/>
                  </pic:nvPicPr>
                  <pic:blipFill rotWithShape="1"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5052"/>
                    <a:stretch/>
                  </pic:blipFill>
                  <pic:spPr bwMode="auto">
                    <a:xfrm>
                      <a:off x="0" y="0"/>
                      <a:ext cx="6624298" cy="3537956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FD71549" w14:textId="77777777" w:rsidR="000B4FA1" w:rsidRPr="00437BDC" w:rsidRDefault="000B4FA1" w:rsidP="000B4FA1">
      <w:pPr>
        <w:spacing w:before="0" w:after="200"/>
        <w:rPr>
          <w:i/>
          <w:iCs/>
          <w:sz w:val="20"/>
          <w:szCs w:val="20"/>
          <w:lang w:val="en-GB"/>
        </w:rPr>
      </w:pPr>
      <w:r w:rsidRPr="00BC2BFD">
        <w:rPr>
          <w:i/>
          <w:iCs/>
          <w:sz w:val="20"/>
          <w:szCs w:val="20"/>
          <w:lang w:val="en-GB"/>
        </w:rPr>
        <w:t>For full screenshot check the screenshot.png file in the folder for the task</w:t>
      </w:r>
    </w:p>
    <w:p w14:paraId="49585268" w14:textId="77777777" w:rsidR="000B4FA1" w:rsidRPr="00437BDC" w:rsidRDefault="000B4FA1" w:rsidP="002F243E">
      <w:pPr>
        <w:pStyle w:val="Heading4"/>
      </w:pPr>
      <w:r w:rsidRPr="00437BDC">
        <w:t>Objective:</w:t>
      </w:r>
    </w:p>
    <w:p w14:paraId="27900685" w14:textId="4D1ACA8E" w:rsidR="000B4FA1" w:rsidRPr="002F243E" w:rsidRDefault="000B4FA1" w:rsidP="000B4FA1">
      <w:pPr>
        <w:spacing w:before="0" w:after="0"/>
      </w:pPr>
      <w:r w:rsidRPr="00C87B8D">
        <w:t xml:space="preserve">Create a webpage that </w:t>
      </w:r>
      <w:r>
        <w:t>looks like the scr</w:t>
      </w:r>
      <w:r>
        <w:rPr>
          <w:lang w:val="en-GB"/>
        </w:rPr>
        <w:t>e</w:t>
      </w:r>
      <w:r>
        <w:t>enshot above.</w:t>
      </w:r>
    </w:p>
    <w:p w14:paraId="5B56E0E0" w14:textId="77777777" w:rsidR="000B4FA1" w:rsidRPr="00437BDC" w:rsidRDefault="000B4FA1" w:rsidP="002F243E">
      <w:pPr>
        <w:pStyle w:val="Heading4"/>
      </w:pPr>
      <w:r w:rsidRPr="00437BDC">
        <w:t>Requirements:</w:t>
      </w:r>
    </w:p>
    <w:p w14:paraId="2EFDD2EF" w14:textId="77777777" w:rsidR="000B4FA1" w:rsidRPr="00990DD7" w:rsidRDefault="000B4FA1">
      <w:pPr>
        <w:numPr>
          <w:ilvl w:val="0"/>
          <w:numId w:val="9"/>
        </w:numPr>
        <w:spacing w:before="0" w:after="0"/>
      </w:pPr>
      <w:r>
        <w:rPr>
          <w:b/>
          <w:bCs/>
        </w:rPr>
        <w:t>File Setup</w:t>
      </w:r>
      <w:r w:rsidRPr="00990DD7">
        <w:t>:</w:t>
      </w:r>
    </w:p>
    <w:p w14:paraId="3BFF76B5" w14:textId="6CD0F8DE" w:rsidR="000B4FA1" w:rsidRPr="000B4FA1" w:rsidRDefault="000B4FA1">
      <w:pPr>
        <w:numPr>
          <w:ilvl w:val="1"/>
          <w:numId w:val="9"/>
        </w:numPr>
        <w:spacing w:before="0" w:after="0"/>
        <w:rPr>
          <w:rFonts w:cs="FreeSans"/>
          <w:lang w:val="bg-BG"/>
        </w:rPr>
      </w:pPr>
      <w:r w:rsidRPr="000B4FA1">
        <w:t xml:space="preserve">Create an </w:t>
      </w:r>
      <w:r w:rsidRPr="004E7F9A">
        <w:rPr>
          <w:b/>
          <w:bCs/>
        </w:rPr>
        <w:t>HTML</w:t>
      </w:r>
      <w:r w:rsidRPr="000B4FA1">
        <w:t xml:space="preserve"> document named </w:t>
      </w:r>
      <w:r w:rsidR="00C9354A">
        <w:rPr>
          <w:b/>
          <w:bCs/>
          <w:lang w:val="en-GB"/>
        </w:rPr>
        <w:t>fancy-quotes</w:t>
      </w:r>
      <w:r w:rsidRPr="000B4FA1">
        <w:rPr>
          <w:b/>
          <w:bCs/>
        </w:rPr>
        <w:t>.html</w:t>
      </w:r>
    </w:p>
    <w:p w14:paraId="3F4F28D6" w14:textId="7A9E8552" w:rsidR="002E7CC4" w:rsidRPr="000B4FA1" w:rsidRDefault="000B4FA1">
      <w:pPr>
        <w:numPr>
          <w:ilvl w:val="1"/>
          <w:numId w:val="9"/>
        </w:numPr>
        <w:spacing w:before="0" w:after="200"/>
        <w:rPr>
          <w:rFonts w:cs="FreeSans"/>
          <w:lang w:val="bg-BG"/>
        </w:rPr>
      </w:pPr>
      <w:r w:rsidRPr="000B4FA1">
        <w:t xml:space="preserve">Create a </w:t>
      </w:r>
      <w:r w:rsidRPr="004E7F9A">
        <w:rPr>
          <w:b/>
          <w:bCs/>
        </w:rPr>
        <w:t>CSS</w:t>
      </w:r>
      <w:r w:rsidRPr="000B4FA1">
        <w:t xml:space="preserve"> file named </w:t>
      </w:r>
      <w:r w:rsidR="00C9354A">
        <w:rPr>
          <w:b/>
          <w:bCs/>
          <w:lang w:val="en-GB"/>
        </w:rPr>
        <w:t>fancy-quotes</w:t>
      </w:r>
      <w:r w:rsidRPr="000B4FA1">
        <w:rPr>
          <w:b/>
          <w:bCs/>
        </w:rPr>
        <w:t>.css</w:t>
      </w:r>
      <w:r w:rsidRPr="000B4FA1">
        <w:rPr>
          <w:lang w:val="bg-BG"/>
        </w:rPr>
        <w:t xml:space="preserve"> </w:t>
      </w:r>
      <w:r w:rsidR="002E7CC4" w:rsidRPr="000B4FA1">
        <w:rPr>
          <w:lang w:val="bg-BG"/>
        </w:rPr>
        <w:br w:type="page"/>
      </w:r>
    </w:p>
    <w:p w14:paraId="5955E128" w14:textId="74FDB083" w:rsidR="002E7CC4" w:rsidRPr="00705B4F" w:rsidRDefault="002E7CC4" w:rsidP="002F243E">
      <w:pPr>
        <w:pStyle w:val="Heading3"/>
        <w:numPr>
          <w:ilvl w:val="0"/>
          <w:numId w:val="13"/>
        </w:numPr>
        <w:ind w:left="284" w:hanging="284"/>
        <w:rPr>
          <w:lang w:val="bg-BG"/>
        </w:rPr>
      </w:pPr>
      <w:r>
        <w:lastRenderedPageBreak/>
        <w:t>Expandable Tree view</w:t>
      </w:r>
    </w:p>
    <w:p w14:paraId="5279C7A2" w14:textId="77777777" w:rsidR="000B4FA1" w:rsidRDefault="000B4FA1" w:rsidP="000B4FA1">
      <w:r w:rsidRPr="00D71497">
        <w:rPr>
          <w:noProof/>
        </w:rPr>
        <w:drawing>
          <wp:inline distT="0" distB="0" distL="0" distR="0" wp14:anchorId="469208D6" wp14:editId="32066B92">
            <wp:extent cx="6622838" cy="1543050"/>
            <wp:effectExtent l="12700" t="12700" r="6985" b="6350"/>
            <wp:docPr id="584882529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4882529" name="Картина 1"/>
                    <pic:cNvPicPr/>
                  </pic:nvPicPr>
                  <pic:blipFill rotWithShape="1"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3" r="13" b="58579"/>
                    <a:stretch/>
                  </pic:blipFill>
                  <pic:spPr bwMode="auto">
                    <a:xfrm>
                      <a:off x="0" y="0"/>
                      <a:ext cx="6624298" cy="154339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4EC6F70" w14:textId="77777777" w:rsidR="000B4FA1" w:rsidRPr="00437BDC" w:rsidRDefault="000B4FA1" w:rsidP="000B4FA1">
      <w:pPr>
        <w:spacing w:before="0" w:after="200"/>
        <w:rPr>
          <w:i/>
          <w:iCs/>
          <w:sz w:val="20"/>
          <w:szCs w:val="20"/>
          <w:lang w:val="en-GB"/>
        </w:rPr>
      </w:pPr>
      <w:r w:rsidRPr="00BC2BFD">
        <w:rPr>
          <w:i/>
          <w:iCs/>
          <w:sz w:val="20"/>
          <w:szCs w:val="20"/>
          <w:lang w:val="en-GB"/>
        </w:rPr>
        <w:t>For full screenshot check the screenshot.png file in the folder for the task</w:t>
      </w:r>
    </w:p>
    <w:p w14:paraId="1D7BF082" w14:textId="77777777" w:rsidR="000B4FA1" w:rsidRPr="00437BDC" w:rsidRDefault="000B4FA1" w:rsidP="002F243E">
      <w:pPr>
        <w:pStyle w:val="Heading4"/>
      </w:pPr>
      <w:r w:rsidRPr="00437BDC">
        <w:t>Objective:</w:t>
      </w:r>
    </w:p>
    <w:p w14:paraId="76B84831" w14:textId="51A5D533" w:rsidR="000B4FA1" w:rsidRPr="002F243E" w:rsidRDefault="000B4FA1" w:rsidP="000B4FA1">
      <w:pPr>
        <w:spacing w:before="0" w:after="0"/>
      </w:pPr>
      <w:r w:rsidRPr="00C87B8D">
        <w:t xml:space="preserve">Create a webpage that </w:t>
      </w:r>
      <w:r>
        <w:t>looks like the scr</w:t>
      </w:r>
      <w:r>
        <w:rPr>
          <w:lang w:val="en-GB"/>
        </w:rPr>
        <w:t>e</w:t>
      </w:r>
      <w:r>
        <w:t>enshot above.</w:t>
      </w:r>
    </w:p>
    <w:p w14:paraId="16B681A8" w14:textId="77777777" w:rsidR="000B4FA1" w:rsidRPr="00437BDC" w:rsidRDefault="000B4FA1" w:rsidP="002F243E">
      <w:pPr>
        <w:pStyle w:val="Heading4"/>
      </w:pPr>
      <w:r w:rsidRPr="00437BDC">
        <w:t>Requirements:</w:t>
      </w:r>
    </w:p>
    <w:p w14:paraId="7298B543" w14:textId="77777777" w:rsidR="000B4FA1" w:rsidRPr="00990DD7" w:rsidRDefault="000B4FA1">
      <w:pPr>
        <w:numPr>
          <w:ilvl w:val="0"/>
          <w:numId w:val="10"/>
        </w:numPr>
        <w:spacing w:before="0" w:after="0"/>
      </w:pPr>
      <w:r>
        <w:rPr>
          <w:b/>
          <w:bCs/>
        </w:rPr>
        <w:t>File Setup</w:t>
      </w:r>
      <w:r w:rsidRPr="00990DD7">
        <w:t>:</w:t>
      </w:r>
    </w:p>
    <w:p w14:paraId="5BDFB1B4" w14:textId="22FF3E85" w:rsidR="000B4FA1" w:rsidRPr="000B4FA1" w:rsidRDefault="000B4FA1">
      <w:pPr>
        <w:numPr>
          <w:ilvl w:val="1"/>
          <w:numId w:val="10"/>
        </w:numPr>
        <w:spacing w:before="0" w:after="0"/>
        <w:rPr>
          <w:lang w:eastAsia="en-GB"/>
        </w:rPr>
      </w:pPr>
      <w:r w:rsidRPr="000B4FA1">
        <w:t xml:space="preserve">Create an </w:t>
      </w:r>
      <w:r w:rsidRPr="004E7F9A">
        <w:rPr>
          <w:b/>
          <w:bCs/>
        </w:rPr>
        <w:t>HTML</w:t>
      </w:r>
      <w:r w:rsidRPr="000B4FA1">
        <w:t xml:space="preserve"> document named </w:t>
      </w:r>
      <w:bookmarkStart w:id="5" w:name="_Hlk167363507"/>
      <w:r w:rsidR="00BC725F">
        <w:rPr>
          <w:b/>
          <w:bCs/>
          <w:lang w:val="en-GB"/>
        </w:rPr>
        <w:t>expandable-tree-view</w:t>
      </w:r>
      <w:bookmarkEnd w:id="5"/>
      <w:r w:rsidRPr="000B4FA1">
        <w:rPr>
          <w:b/>
          <w:bCs/>
        </w:rPr>
        <w:t>.html</w:t>
      </w:r>
    </w:p>
    <w:p w14:paraId="10A1C4CC" w14:textId="49294539" w:rsidR="0015664F" w:rsidRDefault="000B4FA1">
      <w:pPr>
        <w:numPr>
          <w:ilvl w:val="1"/>
          <w:numId w:val="10"/>
        </w:numPr>
        <w:spacing w:before="0" w:after="0"/>
        <w:rPr>
          <w:lang w:eastAsia="en-GB"/>
        </w:rPr>
      </w:pPr>
      <w:r w:rsidRPr="000B4FA1">
        <w:t xml:space="preserve">Create a </w:t>
      </w:r>
      <w:r w:rsidRPr="004E7F9A">
        <w:rPr>
          <w:b/>
          <w:bCs/>
        </w:rPr>
        <w:t>CSS</w:t>
      </w:r>
      <w:r w:rsidRPr="000B4FA1">
        <w:t xml:space="preserve"> file named </w:t>
      </w:r>
      <w:r w:rsidR="00BC725F">
        <w:rPr>
          <w:b/>
          <w:bCs/>
          <w:lang w:val="en-GB"/>
        </w:rPr>
        <w:t>expandable-tree-view</w:t>
      </w:r>
      <w:r w:rsidRPr="000B4FA1">
        <w:rPr>
          <w:b/>
          <w:bCs/>
        </w:rPr>
        <w:t>.css</w:t>
      </w:r>
    </w:p>
    <w:p w14:paraId="3F6A0577" w14:textId="1FF2FCB2" w:rsidR="0015664F" w:rsidRPr="00705B4F" w:rsidRDefault="0015664F" w:rsidP="002F243E">
      <w:pPr>
        <w:pStyle w:val="Heading3"/>
        <w:numPr>
          <w:ilvl w:val="0"/>
          <w:numId w:val="12"/>
        </w:numPr>
        <w:ind w:left="284" w:hanging="284"/>
        <w:rPr>
          <w:lang w:val="bg-BG"/>
        </w:rPr>
      </w:pPr>
      <w:bookmarkStart w:id="6" w:name="_Hlk167363128"/>
      <w:r>
        <w:t>Keyboard</w:t>
      </w:r>
    </w:p>
    <w:p w14:paraId="4DD38296" w14:textId="77777777" w:rsidR="000B4FA1" w:rsidRDefault="000B4FA1" w:rsidP="000B4FA1">
      <w:r w:rsidRPr="00D71497">
        <w:rPr>
          <w:noProof/>
        </w:rPr>
        <w:drawing>
          <wp:inline distT="0" distB="0" distL="0" distR="0" wp14:anchorId="425AE667" wp14:editId="68215581">
            <wp:extent cx="6622838" cy="2571750"/>
            <wp:effectExtent l="12700" t="12700" r="6985" b="6350"/>
            <wp:docPr id="1099835869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9835869" name="Картина 1"/>
                    <pic:cNvPicPr/>
                  </pic:nvPicPr>
                  <pic:blipFill rotWithShape="1"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7365" b="13601"/>
                    <a:stretch/>
                  </pic:blipFill>
                  <pic:spPr bwMode="auto">
                    <a:xfrm>
                      <a:off x="0" y="0"/>
                      <a:ext cx="6624298" cy="2572317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645A183" w14:textId="77777777" w:rsidR="000B4FA1" w:rsidRPr="00437BDC" w:rsidRDefault="000B4FA1" w:rsidP="000B4FA1">
      <w:pPr>
        <w:spacing w:before="0" w:after="200"/>
        <w:rPr>
          <w:i/>
          <w:iCs/>
          <w:sz w:val="20"/>
          <w:szCs w:val="20"/>
          <w:lang w:val="en-GB"/>
        </w:rPr>
      </w:pPr>
      <w:r w:rsidRPr="00BC2BFD">
        <w:rPr>
          <w:i/>
          <w:iCs/>
          <w:sz w:val="20"/>
          <w:szCs w:val="20"/>
          <w:lang w:val="en-GB"/>
        </w:rPr>
        <w:t>For full screenshot check the screenshot.png file in the folder for the task</w:t>
      </w:r>
    </w:p>
    <w:p w14:paraId="78520371" w14:textId="77777777" w:rsidR="000B4FA1" w:rsidRPr="00437BDC" w:rsidRDefault="000B4FA1" w:rsidP="002F243E">
      <w:pPr>
        <w:pStyle w:val="Heading4"/>
      </w:pPr>
      <w:r w:rsidRPr="00437BDC">
        <w:t>Objective:</w:t>
      </w:r>
    </w:p>
    <w:p w14:paraId="251A9F3F" w14:textId="291426E9" w:rsidR="000B4FA1" w:rsidRPr="002F243E" w:rsidRDefault="000B4FA1" w:rsidP="000B4FA1">
      <w:pPr>
        <w:spacing w:before="0" w:after="0"/>
      </w:pPr>
      <w:r w:rsidRPr="00C87B8D">
        <w:t xml:space="preserve">Create a webpage that </w:t>
      </w:r>
      <w:r>
        <w:t>looks like the scr</w:t>
      </w:r>
      <w:r>
        <w:rPr>
          <w:lang w:val="en-GB"/>
        </w:rPr>
        <w:t>e</w:t>
      </w:r>
      <w:r>
        <w:t>enshot above.</w:t>
      </w:r>
    </w:p>
    <w:p w14:paraId="095BF381" w14:textId="77777777" w:rsidR="000B4FA1" w:rsidRPr="00437BDC" w:rsidRDefault="000B4FA1" w:rsidP="002F243E">
      <w:pPr>
        <w:pStyle w:val="Heading4"/>
      </w:pPr>
      <w:r w:rsidRPr="00437BDC">
        <w:t>Requirements:</w:t>
      </w:r>
    </w:p>
    <w:p w14:paraId="27995782" w14:textId="77777777" w:rsidR="000B4FA1" w:rsidRPr="00990DD7" w:rsidRDefault="000B4FA1">
      <w:pPr>
        <w:numPr>
          <w:ilvl w:val="0"/>
          <w:numId w:val="11"/>
        </w:numPr>
        <w:spacing w:before="0" w:after="0"/>
      </w:pPr>
      <w:r>
        <w:rPr>
          <w:b/>
          <w:bCs/>
        </w:rPr>
        <w:t>File Setup</w:t>
      </w:r>
      <w:r w:rsidRPr="00990DD7">
        <w:t>:</w:t>
      </w:r>
    </w:p>
    <w:p w14:paraId="018E8CF1" w14:textId="0EF95FAF" w:rsidR="000B4FA1" w:rsidRPr="000B4FA1" w:rsidRDefault="000B4FA1">
      <w:pPr>
        <w:numPr>
          <w:ilvl w:val="1"/>
          <w:numId w:val="11"/>
        </w:numPr>
        <w:spacing w:before="0" w:after="0"/>
        <w:rPr>
          <w:lang w:eastAsia="en-GB"/>
        </w:rPr>
      </w:pPr>
      <w:r w:rsidRPr="000B4FA1">
        <w:t xml:space="preserve">Create an </w:t>
      </w:r>
      <w:r w:rsidRPr="004E7F9A">
        <w:rPr>
          <w:b/>
          <w:bCs/>
        </w:rPr>
        <w:t>HTML</w:t>
      </w:r>
      <w:r w:rsidRPr="000B4FA1">
        <w:t xml:space="preserve"> document named </w:t>
      </w:r>
      <w:r w:rsidR="00FC54F6">
        <w:rPr>
          <w:b/>
          <w:bCs/>
          <w:lang w:val="en-GB"/>
        </w:rPr>
        <w:t>keyboard</w:t>
      </w:r>
      <w:r w:rsidRPr="000B4FA1">
        <w:rPr>
          <w:b/>
          <w:bCs/>
        </w:rPr>
        <w:t>.html</w:t>
      </w:r>
    </w:p>
    <w:p w14:paraId="4EEEEF95" w14:textId="68197F95" w:rsidR="0015664F" w:rsidRDefault="000B4FA1">
      <w:pPr>
        <w:numPr>
          <w:ilvl w:val="1"/>
          <w:numId w:val="11"/>
        </w:numPr>
        <w:spacing w:before="0" w:after="0"/>
        <w:rPr>
          <w:lang w:eastAsia="en-GB"/>
        </w:rPr>
      </w:pPr>
      <w:r w:rsidRPr="000B4FA1">
        <w:t xml:space="preserve">Create a </w:t>
      </w:r>
      <w:r w:rsidRPr="004E7F9A">
        <w:rPr>
          <w:b/>
          <w:bCs/>
        </w:rPr>
        <w:t>CSS</w:t>
      </w:r>
      <w:r w:rsidRPr="000B4FA1">
        <w:t xml:space="preserve"> file named </w:t>
      </w:r>
      <w:r w:rsidR="00FC54F6">
        <w:rPr>
          <w:b/>
          <w:bCs/>
          <w:lang w:val="en-GB"/>
        </w:rPr>
        <w:t>keyboard</w:t>
      </w:r>
      <w:r w:rsidRPr="000B4FA1">
        <w:rPr>
          <w:b/>
          <w:bCs/>
        </w:rPr>
        <w:t>.css</w:t>
      </w:r>
    </w:p>
    <w:bookmarkEnd w:id="6"/>
    <w:p w14:paraId="4E361A38" w14:textId="42F17B6E" w:rsidR="000B4FA1" w:rsidRPr="00705B4F" w:rsidRDefault="000B4FA1" w:rsidP="002F243E">
      <w:pPr>
        <w:pStyle w:val="Heading3"/>
        <w:numPr>
          <w:ilvl w:val="0"/>
          <w:numId w:val="12"/>
        </w:numPr>
        <w:ind w:left="284" w:hanging="284"/>
        <w:rPr>
          <w:lang w:val="bg-BG"/>
        </w:rPr>
      </w:pPr>
      <w:r>
        <w:lastRenderedPageBreak/>
        <w:t>Flexbox Center</w:t>
      </w:r>
    </w:p>
    <w:p w14:paraId="0C98B97A" w14:textId="77777777" w:rsidR="000B4FA1" w:rsidRDefault="000B4FA1" w:rsidP="000B4FA1">
      <w:r w:rsidRPr="00D71497">
        <w:rPr>
          <w:noProof/>
        </w:rPr>
        <w:drawing>
          <wp:inline distT="0" distB="0" distL="0" distR="0" wp14:anchorId="284A27D3" wp14:editId="4671FB70">
            <wp:extent cx="6622415" cy="3708400"/>
            <wp:effectExtent l="12700" t="12700" r="6985" b="12700"/>
            <wp:docPr id="194390328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390328" name="Картина 1"/>
                    <pic:cNvPicPr/>
                  </pic:nvPicPr>
                  <pic:blipFill rotWithShape="1"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48"/>
                    <a:stretch/>
                  </pic:blipFill>
                  <pic:spPr bwMode="auto">
                    <a:xfrm>
                      <a:off x="0" y="0"/>
                      <a:ext cx="6624298" cy="3709454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A103CB5" w14:textId="77777777" w:rsidR="000B4FA1" w:rsidRPr="00437BDC" w:rsidRDefault="000B4FA1" w:rsidP="000B4FA1">
      <w:pPr>
        <w:spacing w:before="0" w:after="200"/>
        <w:rPr>
          <w:i/>
          <w:iCs/>
          <w:sz w:val="20"/>
          <w:szCs w:val="20"/>
          <w:lang w:val="en-GB"/>
        </w:rPr>
      </w:pPr>
      <w:r w:rsidRPr="00BC2BFD">
        <w:rPr>
          <w:i/>
          <w:iCs/>
          <w:sz w:val="20"/>
          <w:szCs w:val="20"/>
          <w:lang w:val="en-GB"/>
        </w:rPr>
        <w:t>For full screenshot check the screenshot.png file in the folder for the task</w:t>
      </w:r>
    </w:p>
    <w:p w14:paraId="3BF5DF38" w14:textId="77777777" w:rsidR="000B4FA1" w:rsidRPr="00437BDC" w:rsidRDefault="000B4FA1" w:rsidP="002F243E">
      <w:pPr>
        <w:pStyle w:val="Heading4"/>
      </w:pPr>
      <w:r w:rsidRPr="00437BDC">
        <w:t>Objective:</w:t>
      </w:r>
    </w:p>
    <w:p w14:paraId="13275FD4" w14:textId="77FF6510" w:rsidR="000B4FA1" w:rsidRPr="002F243E" w:rsidRDefault="000B4FA1" w:rsidP="000B4FA1">
      <w:pPr>
        <w:spacing w:before="0" w:after="0"/>
      </w:pPr>
      <w:r w:rsidRPr="00C87B8D">
        <w:t xml:space="preserve">Create a webpage that </w:t>
      </w:r>
      <w:r>
        <w:t>looks like the scr</w:t>
      </w:r>
      <w:r>
        <w:rPr>
          <w:lang w:val="en-GB"/>
        </w:rPr>
        <w:t>e</w:t>
      </w:r>
      <w:r>
        <w:t>enshot above.</w:t>
      </w:r>
    </w:p>
    <w:p w14:paraId="6893FCEA" w14:textId="77777777" w:rsidR="000B4FA1" w:rsidRPr="00437BDC" w:rsidRDefault="000B4FA1" w:rsidP="002F243E">
      <w:pPr>
        <w:pStyle w:val="Heading4"/>
      </w:pPr>
      <w:r w:rsidRPr="00437BDC">
        <w:t>Requirements:</w:t>
      </w:r>
    </w:p>
    <w:p w14:paraId="105A7FFE" w14:textId="77777777" w:rsidR="000B4FA1" w:rsidRPr="00990DD7" w:rsidRDefault="000B4FA1">
      <w:pPr>
        <w:numPr>
          <w:ilvl w:val="0"/>
          <w:numId w:val="11"/>
        </w:numPr>
        <w:spacing w:before="0" w:after="0"/>
      </w:pPr>
      <w:r>
        <w:rPr>
          <w:b/>
          <w:bCs/>
        </w:rPr>
        <w:t>File Setup</w:t>
      </w:r>
      <w:r w:rsidRPr="00990DD7">
        <w:t>:</w:t>
      </w:r>
    </w:p>
    <w:p w14:paraId="7AECE4B9" w14:textId="20F8A460" w:rsidR="000B4FA1" w:rsidRPr="000B4FA1" w:rsidRDefault="000B4FA1">
      <w:pPr>
        <w:numPr>
          <w:ilvl w:val="1"/>
          <w:numId w:val="11"/>
        </w:numPr>
        <w:spacing w:before="0" w:after="0"/>
        <w:rPr>
          <w:lang w:eastAsia="en-GB"/>
        </w:rPr>
      </w:pPr>
      <w:r w:rsidRPr="000B4FA1">
        <w:t xml:space="preserve">Create an </w:t>
      </w:r>
      <w:r w:rsidRPr="004E7F9A">
        <w:rPr>
          <w:b/>
          <w:bCs/>
        </w:rPr>
        <w:t>HTML</w:t>
      </w:r>
      <w:r w:rsidRPr="000B4FA1">
        <w:t xml:space="preserve"> document named </w:t>
      </w:r>
      <w:r w:rsidR="00875344">
        <w:rPr>
          <w:b/>
          <w:bCs/>
          <w:lang w:val="en-GB"/>
        </w:rPr>
        <w:t>flexbox-center</w:t>
      </w:r>
      <w:r w:rsidRPr="000B4FA1">
        <w:rPr>
          <w:b/>
          <w:bCs/>
        </w:rPr>
        <w:t>.html</w:t>
      </w:r>
    </w:p>
    <w:p w14:paraId="6D0F88E9" w14:textId="18BD462F" w:rsidR="000B4FA1" w:rsidRDefault="000B4FA1">
      <w:pPr>
        <w:numPr>
          <w:ilvl w:val="1"/>
          <w:numId w:val="11"/>
        </w:numPr>
        <w:spacing w:before="0" w:after="0"/>
        <w:rPr>
          <w:lang w:eastAsia="en-GB"/>
        </w:rPr>
      </w:pPr>
      <w:r w:rsidRPr="000B4FA1">
        <w:t xml:space="preserve">Create a </w:t>
      </w:r>
      <w:r w:rsidRPr="004E7F9A">
        <w:rPr>
          <w:b/>
          <w:bCs/>
        </w:rPr>
        <w:t>CSS</w:t>
      </w:r>
      <w:r w:rsidRPr="000B4FA1">
        <w:t xml:space="preserve"> file named </w:t>
      </w:r>
      <w:r w:rsidR="00875344">
        <w:rPr>
          <w:b/>
          <w:bCs/>
          <w:lang w:val="en-GB"/>
        </w:rPr>
        <w:t>flexbox-center</w:t>
      </w:r>
      <w:r w:rsidRPr="000B4FA1">
        <w:rPr>
          <w:b/>
          <w:bCs/>
        </w:rPr>
        <w:t>.css</w:t>
      </w:r>
    </w:p>
    <w:p w14:paraId="4BFA64F7" w14:textId="2561E6F8" w:rsidR="000B4FA1" w:rsidRPr="00705B4F" w:rsidRDefault="000B4FA1" w:rsidP="002F243E">
      <w:pPr>
        <w:pStyle w:val="Heading3"/>
        <w:numPr>
          <w:ilvl w:val="0"/>
          <w:numId w:val="12"/>
        </w:numPr>
        <w:ind w:left="284" w:hanging="284"/>
        <w:rPr>
          <w:lang w:val="bg-BG"/>
        </w:rPr>
      </w:pPr>
      <w:r>
        <w:lastRenderedPageBreak/>
        <w:t>Layout Sticky Footer</w:t>
      </w:r>
    </w:p>
    <w:p w14:paraId="6000243B" w14:textId="77777777" w:rsidR="000B4FA1" w:rsidRDefault="000B4FA1" w:rsidP="000B4FA1">
      <w:r w:rsidRPr="00D71497">
        <w:rPr>
          <w:noProof/>
        </w:rPr>
        <w:drawing>
          <wp:inline distT="0" distB="0" distL="0" distR="0" wp14:anchorId="42A1333C" wp14:editId="363E62EF">
            <wp:extent cx="6621780" cy="4127500"/>
            <wp:effectExtent l="12700" t="12700" r="7620" b="12700"/>
            <wp:docPr id="750063873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0063873" name="Картина 1"/>
                    <pic:cNvPicPr/>
                  </pic:nvPicPr>
                  <pic:blipFill rotWithShape="1"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" b="-10810"/>
                    <a:stretch/>
                  </pic:blipFill>
                  <pic:spPr bwMode="auto">
                    <a:xfrm>
                      <a:off x="0" y="0"/>
                      <a:ext cx="6624298" cy="412907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07AD6BC" w14:textId="77777777" w:rsidR="000B4FA1" w:rsidRPr="00437BDC" w:rsidRDefault="000B4FA1" w:rsidP="000B4FA1">
      <w:pPr>
        <w:spacing w:before="0" w:after="200"/>
        <w:rPr>
          <w:i/>
          <w:iCs/>
          <w:sz w:val="20"/>
          <w:szCs w:val="20"/>
          <w:lang w:val="en-GB"/>
        </w:rPr>
      </w:pPr>
      <w:r w:rsidRPr="00BC2BFD">
        <w:rPr>
          <w:i/>
          <w:iCs/>
          <w:sz w:val="20"/>
          <w:szCs w:val="20"/>
          <w:lang w:val="en-GB"/>
        </w:rPr>
        <w:t>For full screenshot check the screenshot.png file in the folder for the task</w:t>
      </w:r>
    </w:p>
    <w:p w14:paraId="038CA1F9" w14:textId="77777777" w:rsidR="000B4FA1" w:rsidRPr="00437BDC" w:rsidRDefault="000B4FA1" w:rsidP="002F243E">
      <w:pPr>
        <w:pStyle w:val="Heading4"/>
      </w:pPr>
      <w:r w:rsidRPr="00437BDC">
        <w:t>Objective:</w:t>
      </w:r>
    </w:p>
    <w:p w14:paraId="23D8D0B6" w14:textId="65E2469D" w:rsidR="000B4FA1" w:rsidRPr="002F243E" w:rsidRDefault="000B4FA1" w:rsidP="000B4FA1">
      <w:pPr>
        <w:spacing w:before="0" w:after="0"/>
      </w:pPr>
      <w:r w:rsidRPr="00C87B8D">
        <w:t xml:space="preserve">Create a webpage that </w:t>
      </w:r>
      <w:r>
        <w:t>looks like the scr</w:t>
      </w:r>
      <w:r>
        <w:rPr>
          <w:lang w:val="en-GB"/>
        </w:rPr>
        <w:t>e</w:t>
      </w:r>
      <w:r>
        <w:t>enshot above.</w:t>
      </w:r>
    </w:p>
    <w:p w14:paraId="4FCB9A00" w14:textId="77777777" w:rsidR="000B4FA1" w:rsidRPr="00437BDC" w:rsidRDefault="000B4FA1" w:rsidP="002F243E">
      <w:pPr>
        <w:pStyle w:val="Heading4"/>
      </w:pPr>
      <w:r w:rsidRPr="00437BDC">
        <w:t>Requirements:</w:t>
      </w:r>
    </w:p>
    <w:p w14:paraId="50DFE191" w14:textId="77777777" w:rsidR="000B4FA1" w:rsidRPr="00990DD7" w:rsidRDefault="000B4FA1">
      <w:pPr>
        <w:numPr>
          <w:ilvl w:val="0"/>
          <w:numId w:val="11"/>
        </w:numPr>
        <w:spacing w:before="0" w:after="0"/>
      </w:pPr>
      <w:r>
        <w:rPr>
          <w:b/>
          <w:bCs/>
        </w:rPr>
        <w:t>File Setup</w:t>
      </w:r>
      <w:r w:rsidRPr="00990DD7">
        <w:t>:</w:t>
      </w:r>
    </w:p>
    <w:p w14:paraId="37DD6346" w14:textId="724C9F42" w:rsidR="000B4FA1" w:rsidRPr="000B4FA1" w:rsidRDefault="000B4FA1">
      <w:pPr>
        <w:numPr>
          <w:ilvl w:val="1"/>
          <w:numId w:val="11"/>
        </w:numPr>
        <w:spacing w:before="0" w:after="0"/>
        <w:rPr>
          <w:lang w:eastAsia="en-GB"/>
        </w:rPr>
      </w:pPr>
      <w:r w:rsidRPr="000B4FA1">
        <w:t xml:space="preserve">Create an </w:t>
      </w:r>
      <w:r w:rsidRPr="004E7F9A">
        <w:rPr>
          <w:b/>
          <w:bCs/>
        </w:rPr>
        <w:t>HTML</w:t>
      </w:r>
      <w:r w:rsidRPr="000B4FA1">
        <w:t xml:space="preserve"> document named </w:t>
      </w:r>
      <w:r w:rsidR="00AA4111">
        <w:rPr>
          <w:b/>
          <w:bCs/>
          <w:lang w:val="en-GB"/>
        </w:rPr>
        <w:t>sticky-footer</w:t>
      </w:r>
      <w:r w:rsidRPr="000B4FA1">
        <w:rPr>
          <w:b/>
          <w:bCs/>
        </w:rPr>
        <w:t>.html</w:t>
      </w:r>
    </w:p>
    <w:p w14:paraId="433647FA" w14:textId="32EE0D90" w:rsidR="000B4FA1" w:rsidRDefault="000B4FA1">
      <w:pPr>
        <w:numPr>
          <w:ilvl w:val="1"/>
          <w:numId w:val="11"/>
        </w:numPr>
        <w:spacing w:before="0" w:after="0"/>
        <w:rPr>
          <w:lang w:eastAsia="en-GB"/>
        </w:rPr>
      </w:pPr>
      <w:r w:rsidRPr="000B4FA1">
        <w:t xml:space="preserve">Create a </w:t>
      </w:r>
      <w:r w:rsidRPr="004E7F9A">
        <w:rPr>
          <w:b/>
          <w:bCs/>
        </w:rPr>
        <w:t>CSS</w:t>
      </w:r>
      <w:r w:rsidRPr="000B4FA1">
        <w:t xml:space="preserve"> file named </w:t>
      </w:r>
      <w:r w:rsidR="00AA4111">
        <w:rPr>
          <w:b/>
          <w:bCs/>
          <w:lang w:val="en-GB"/>
        </w:rPr>
        <w:t>sticky-footer</w:t>
      </w:r>
      <w:r w:rsidRPr="000B4FA1">
        <w:rPr>
          <w:b/>
          <w:bCs/>
        </w:rPr>
        <w:t>.css</w:t>
      </w:r>
    </w:p>
    <w:p w14:paraId="301E594E" w14:textId="04F8907D" w:rsidR="000B4FA1" w:rsidRPr="00705B4F" w:rsidRDefault="000B4FA1" w:rsidP="002F243E">
      <w:pPr>
        <w:pStyle w:val="Heading3"/>
        <w:numPr>
          <w:ilvl w:val="0"/>
          <w:numId w:val="12"/>
        </w:numPr>
        <w:ind w:left="426" w:hanging="426"/>
        <w:rPr>
          <w:lang w:val="bg-BG"/>
        </w:rPr>
      </w:pPr>
      <w:r>
        <w:t>Section Banner</w:t>
      </w:r>
    </w:p>
    <w:p w14:paraId="1754D7AF" w14:textId="77777777" w:rsidR="000B4FA1" w:rsidRDefault="000B4FA1" w:rsidP="000B4FA1">
      <w:r w:rsidRPr="00D71497">
        <w:rPr>
          <w:noProof/>
        </w:rPr>
        <w:drawing>
          <wp:inline distT="0" distB="0" distL="0" distR="0" wp14:anchorId="69385549" wp14:editId="4C30BF54">
            <wp:extent cx="6622838" cy="1727200"/>
            <wp:effectExtent l="12700" t="12700" r="6985" b="12700"/>
            <wp:docPr id="985787845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5787845" name="Картина 1"/>
                    <pic:cNvPicPr/>
                  </pic:nvPicPr>
                  <pic:blipFill rotWithShape="1"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" r="-16" b="53636"/>
                    <a:stretch/>
                  </pic:blipFill>
                  <pic:spPr bwMode="auto">
                    <a:xfrm>
                      <a:off x="0" y="0"/>
                      <a:ext cx="6624298" cy="1727581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CE31FF4" w14:textId="77777777" w:rsidR="000B4FA1" w:rsidRPr="00437BDC" w:rsidRDefault="000B4FA1" w:rsidP="000B4FA1">
      <w:pPr>
        <w:spacing w:before="0" w:after="200"/>
        <w:rPr>
          <w:i/>
          <w:iCs/>
          <w:sz w:val="20"/>
          <w:szCs w:val="20"/>
          <w:lang w:val="en-GB"/>
        </w:rPr>
      </w:pPr>
      <w:r w:rsidRPr="00BC2BFD">
        <w:rPr>
          <w:i/>
          <w:iCs/>
          <w:sz w:val="20"/>
          <w:szCs w:val="20"/>
          <w:lang w:val="en-GB"/>
        </w:rPr>
        <w:t>For full screenshot check the screenshot.png file in the folder for the task</w:t>
      </w:r>
    </w:p>
    <w:p w14:paraId="204DA324" w14:textId="77777777" w:rsidR="000B4FA1" w:rsidRPr="00437BDC" w:rsidRDefault="000B4FA1" w:rsidP="002F243E">
      <w:pPr>
        <w:pStyle w:val="Heading4"/>
      </w:pPr>
      <w:r w:rsidRPr="00437BDC">
        <w:t>Objective:</w:t>
      </w:r>
    </w:p>
    <w:p w14:paraId="6FB57C89" w14:textId="0ADA9070" w:rsidR="000B4FA1" w:rsidRPr="002F243E" w:rsidRDefault="000B4FA1" w:rsidP="000B4FA1">
      <w:pPr>
        <w:spacing w:before="0" w:after="0"/>
      </w:pPr>
      <w:r w:rsidRPr="00C87B8D">
        <w:t xml:space="preserve">Create a webpage that </w:t>
      </w:r>
      <w:r>
        <w:t>looks like the scr</w:t>
      </w:r>
      <w:r>
        <w:rPr>
          <w:lang w:val="en-GB"/>
        </w:rPr>
        <w:t>e</w:t>
      </w:r>
      <w:r>
        <w:t>enshot above.</w:t>
      </w:r>
    </w:p>
    <w:p w14:paraId="20777B06" w14:textId="77777777" w:rsidR="000B4FA1" w:rsidRPr="00437BDC" w:rsidRDefault="000B4FA1" w:rsidP="002F243E">
      <w:pPr>
        <w:pStyle w:val="Heading4"/>
      </w:pPr>
      <w:r w:rsidRPr="00437BDC">
        <w:lastRenderedPageBreak/>
        <w:t>Requirements:</w:t>
      </w:r>
    </w:p>
    <w:p w14:paraId="22B75459" w14:textId="77777777" w:rsidR="000B4FA1" w:rsidRPr="00990DD7" w:rsidRDefault="000B4FA1">
      <w:pPr>
        <w:numPr>
          <w:ilvl w:val="0"/>
          <w:numId w:val="11"/>
        </w:numPr>
        <w:spacing w:before="0" w:after="0"/>
      </w:pPr>
      <w:r>
        <w:rPr>
          <w:b/>
          <w:bCs/>
        </w:rPr>
        <w:t>File Setup</w:t>
      </w:r>
      <w:r w:rsidRPr="00990DD7">
        <w:t>:</w:t>
      </w:r>
    </w:p>
    <w:p w14:paraId="6E2B9287" w14:textId="04038B4E" w:rsidR="000B4FA1" w:rsidRPr="000B4FA1" w:rsidRDefault="000B4FA1">
      <w:pPr>
        <w:numPr>
          <w:ilvl w:val="1"/>
          <w:numId w:val="11"/>
        </w:numPr>
        <w:spacing w:before="0" w:after="0"/>
        <w:rPr>
          <w:lang w:eastAsia="en-GB"/>
        </w:rPr>
      </w:pPr>
      <w:r w:rsidRPr="000B4FA1">
        <w:t xml:space="preserve">Create an </w:t>
      </w:r>
      <w:r w:rsidRPr="004E7F9A">
        <w:rPr>
          <w:b/>
          <w:bCs/>
        </w:rPr>
        <w:t>HTML</w:t>
      </w:r>
      <w:r w:rsidRPr="000B4FA1">
        <w:t xml:space="preserve"> document named </w:t>
      </w:r>
      <w:bookmarkStart w:id="7" w:name="_Hlk167363830"/>
      <w:r w:rsidR="00E31142">
        <w:rPr>
          <w:b/>
          <w:bCs/>
          <w:lang w:val="en-GB"/>
        </w:rPr>
        <w:t>section-banner</w:t>
      </w:r>
      <w:bookmarkEnd w:id="7"/>
      <w:r w:rsidRPr="000B4FA1">
        <w:rPr>
          <w:b/>
          <w:bCs/>
        </w:rPr>
        <w:t>.html</w:t>
      </w:r>
    </w:p>
    <w:p w14:paraId="18A127BA" w14:textId="3FE64FD5" w:rsidR="000B4FA1" w:rsidRDefault="000B4FA1" w:rsidP="0042720B">
      <w:pPr>
        <w:numPr>
          <w:ilvl w:val="1"/>
          <w:numId w:val="11"/>
        </w:numPr>
        <w:suppressLineNumbers/>
        <w:spacing w:before="0" w:after="200"/>
        <w:rPr>
          <w:lang w:eastAsia="en-GB"/>
        </w:rPr>
      </w:pPr>
      <w:r w:rsidRPr="000B4FA1">
        <w:t xml:space="preserve">Create a </w:t>
      </w:r>
      <w:r w:rsidRPr="002F243E">
        <w:rPr>
          <w:b/>
          <w:bCs/>
        </w:rPr>
        <w:t>CSS</w:t>
      </w:r>
      <w:r w:rsidRPr="000B4FA1">
        <w:t xml:space="preserve"> file named </w:t>
      </w:r>
      <w:r w:rsidR="00E31142" w:rsidRPr="002F243E">
        <w:rPr>
          <w:b/>
          <w:bCs/>
          <w:lang w:val="en-GB"/>
        </w:rPr>
        <w:t>section-banner</w:t>
      </w:r>
      <w:r w:rsidRPr="002F243E">
        <w:rPr>
          <w:b/>
          <w:bCs/>
        </w:rPr>
        <w:t>.css</w:t>
      </w:r>
    </w:p>
    <w:sectPr w:rsidR="000B4FA1" w:rsidSect="009254B7">
      <w:headerReference w:type="default" r:id="rId24"/>
      <w:footerReference w:type="default" r:id="rId2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677517" w14:textId="77777777" w:rsidR="00D04468" w:rsidRDefault="00D04468" w:rsidP="008068A2">
      <w:pPr>
        <w:spacing w:after="0" w:line="240" w:lineRule="auto"/>
      </w:pPr>
      <w:r>
        <w:separator/>
      </w:r>
    </w:p>
  </w:endnote>
  <w:endnote w:type="continuationSeparator" w:id="0">
    <w:p w14:paraId="3E147B21" w14:textId="77777777" w:rsidR="00D04468" w:rsidRDefault="00D0446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charset w:val="00"/>
    <w:family w:val="roman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8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8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9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9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 xmlns:oel="http://schemas.microsoft.com/office/2019/extlst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BB27BE" w14:textId="77777777" w:rsidR="00D04468" w:rsidRDefault="00D04468" w:rsidP="008068A2">
      <w:pPr>
        <w:spacing w:after="0" w:line="240" w:lineRule="auto"/>
      </w:pPr>
      <w:r>
        <w:separator/>
      </w:r>
    </w:p>
  </w:footnote>
  <w:footnote w:type="continuationSeparator" w:id="0">
    <w:p w14:paraId="3500AAB2" w14:textId="77777777" w:rsidR="00D04468" w:rsidRDefault="00D0446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5637FE8"/>
    <w:multiLevelType w:val="hybridMultilevel"/>
    <w:tmpl w:val="5C024B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96847D3"/>
    <w:multiLevelType w:val="multilevel"/>
    <w:tmpl w:val="49EEAC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7934A6C"/>
    <w:multiLevelType w:val="multilevel"/>
    <w:tmpl w:val="49EEAC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4369454C"/>
    <w:multiLevelType w:val="hybridMultilevel"/>
    <w:tmpl w:val="676E4700"/>
    <w:lvl w:ilvl="0" w:tplc="0409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6014A28"/>
    <w:multiLevelType w:val="multilevel"/>
    <w:tmpl w:val="49EEAC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4B8B5A33"/>
    <w:multiLevelType w:val="multilevel"/>
    <w:tmpl w:val="49EEAC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4FB2269C"/>
    <w:multiLevelType w:val="multilevel"/>
    <w:tmpl w:val="49EEAC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5672093F"/>
    <w:multiLevelType w:val="hybridMultilevel"/>
    <w:tmpl w:val="87C895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8111B0A"/>
    <w:multiLevelType w:val="multilevel"/>
    <w:tmpl w:val="49EEAC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70DF6E7D"/>
    <w:multiLevelType w:val="multilevel"/>
    <w:tmpl w:val="49EEAC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78117919"/>
    <w:multiLevelType w:val="hybridMultilevel"/>
    <w:tmpl w:val="29725A88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7E044261"/>
    <w:multiLevelType w:val="multilevel"/>
    <w:tmpl w:val="49EEAC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11"/>
  </w:num>
  <w:num w:numId="3">
    <w:abstractNumId w:val="1"/>
  </w:num>
  <w:num w:numId="4">
    <w:abstractNumId w:val="6"/>
  </w:num>
  <w:num w:numId="5">
    <w:abstractNumId w:val="9"/>
  </w:num>
  <w:num w:numId="6">
    <w:abstractNumId w:val="5"/>
  </w:num>
  <w:num w:numId="7">
    <w:abstractNumId w:val="7"/>
  </w:num>
  <w:num w:numId="8">
    <w:abstractNumId w:val="10"/>
  </w:num>
  <w:num w:numId="9">
    <w:abstractNumId w:val="3"/>
  </w:num>
  <w:num w:numId="10">
    <w:abstractNumId w:val="2"/>
  </w:num>
  <w:num w:numId="11">
    <w:abstractNumId w:val="12"/>
  </w:num>
  <w:num w:numId="12">
    <w:abstractNumId w:val="8"/>
  </w:num>
  <w:num w:numId="13">
    <w:abstractNumId w:val="4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Tc2tDA0tTQzszBR0lEKTi0uzszPAykwrQUAeQvoWiwAAAA="/>
  </w:docVars>
  <w:rsids>
    <w:rsidRoot w:val="008068A2"/>
    <w:rsid w:val="000006BB"/>
    <w:rsid w:val="000028DD"/>
    <w:rsid w:val="00002C1C"/>
    <w:rsid w:val="00007044"/>
    <w:rsid w:val="0001451E"/>
    <w:rsid w:val="00023DC6"/>
    <w:rsid w:val="00025F04"/>
    <w:rsid w:val="00040FA7"/>
    <w:rsid w:val="0005106F"/>
    <w:rsid w:val="00064D15"/>
    <w:rsid w:val="00076C87"/>
    <w:rsid w:val="0008559D"/>
    <w:rsid w:val="00086727"/>
    <w:rsid w:val="0009209B"/>
    <w:rsid w:val="000A6794"/>
    <w:rsid w:val="000B39E6"/>
    <w:rsid w:val="000B4FA1"/>
    <w:rsid w:val="000B56F0"/>
    <w:rsid w:val="000C5361"/>
    <w:rsid w:val="000D45C3"/>
    <w:rsid w:val="00103906"/>
    <w:rsid w:val="001275B9"/>
    <w:rsid w:val="00142C75"/>
    <w:rsid w:val="001449D6"/>
    <w:rsid w:val="001449E8"/>
    <w:rsid w:val="0015664F"/>
    <w:rsid w:val="001619DF"/>
    <w:rsid w:val="00164CDC"/>
    <w:rsid w:val="00167CF1"/>
    <w:rsid w:val="00171021"/>
    <w:rsid w:val="00175E1D"/>
    <w:rsid w:val="001837BD"/>
    <w:rsid w:val="00183A2C"/>
    <w:rsid w:val="001A53E2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1030"/>
    <w:rsid w:val="002326A7"/>
    <w:rsid w:val="00232E7D"/>
    <w:rsid w:val="00264287"/>
    <w:rsid w:val="0026589D"/>
    <w:rsid w:val="002664E1"/>
    <w:rsid w:val="002674C4"/>
    <w:rsid w:val="00270BF8"/>
    <w:rsid w:val="002819B5"/>
    <w:rsid w:val="002853F4"/>
    <w:rsid w:val="00285941"/>
    <w:rsid w:val="002905F7"/>
    <w:rsid w:val="002A2D2D"/>
    <w:rsid w:val="002C539D"/>
    <w:rsid w:val="002C71C6"/>
    <w:rsid w:val="002D07CA"/>
    <w:rsid w:val="002E2579"/>
    <w:rsid w:val="002E7CC4"/>
    <w:rsid w:val="002F243E"/>
    <w:rsid w:val="00305122"/>
    <w:rsid w:val="003127F6"/>
    <w:rsid w:val="003230CF"/>
    <w:rsid w:val="003274DC"/>
    <w:rsid w:val="0033212E"/>
    <w:rsid w:val="0033490F"/>
    <w:rsid w:val="00334BBD"/>
    <w:rsid w:val="003450F5"/>
    <w:rsid w:val="00380A57"/>
    <w:rsid w:val="003817EF"/>
    <w:rsid w:val="00382A45"/>
    <w:rsid w:val="00394F68"/>
    <w:rsid w:val="003A1601"/>
    <w:rsid w:val="003A256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11E48"/>
    <w:rsid w:val="0041245D"/>
    <w:rsid w:val="004311CA"/>
    <w:rsid w:val="00455A65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4E7F9A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37B6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2871"/>
    <w:rsid w:val="00600083"/>
    <w:rsid w:val="006040BF"/>
    <w:rsid w:val="00604363"/>
    <w:rsid w:val="00624212"/>
    <w:rsid w:val="006242A9"/>
    <w:rsid w:val="00624DCF"/>
    <w:rsid w:val="0063342B"/>
    <w:rsid w:val="00640502"/>
    <w:rsid w:val="00644D27"/>
    <w:rsid w:val="0064765C"/>
    <w:rsid w:val="006640AE"/>
    <w:rsid w:val="00670041"/>
    <w:rsid w:val="00671FE2"/>
    <w:rsid w:val="00686C0C"/>
    <w:rsid w:val="006930BD"/>
    <w:rsid w:val="00695634"/>
    <w:rsid w:val="006A2531"/>
    <w:rsid w:val="006C68FF"/>
    <w:rsid w:val="006D239A"/>
    <w:rsid w:val="006E1302"/>
    <w:rsid w:val="006E2245"/>
    <w:rsid w:val="006E55B4"/>
    <w:rsid w:val="006E7E50"/>
    <w:rsid w:val="00704432"/>
    <w:rsid w:val="007051DF"/>
    <w:rsid w:val="00705B4F"/>
    <w:rsid w:val="00724DA4"/>
    <w:rsid w:val="0076269D"/>
    <w:rsid w:val="00763912"/>
    <w:rsid w:val="00765AAC"/>
    <w:rsid w:val="00774E44"/>
    <w:rsid w:val="00785258"/>
    <w:rsid w:val="00791F02"/>
    <w:rsid w:val="0079324A"/>
    <w:rsid w:val="00794EEE"/>
    <w:rsid w:val="007A635E"/>
    <w:rsid w:val="007B1040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635B"/>
    <w:rsid w:val="0085184F"/>
    <w:rsid w:val="00861625"/>
    <w:rsid w:val="008617B5"/>
    <w:rsid w:val="00870828"/>
    <w:rsid w:val="00875344"/>
    <w:rsid w:val="0088080B"/>
    <w:rsid w:val="008B07D7"/>
    <w:rsid w:val="008B557F"/>
    <w:rsid w:val="008C2344"/>
    <w:rsid w:val="008C2B83"/>
    <w:rsid w:val="008C5930"/>
    <w:rsid w:val="008C7C96"/>
    <w:rsid w:val="008D6097"/>
    <w:rsid w:val="008E6CF3"/>
    <w:rsid w:val="008F202C"/>
    <w:rsid w:val="008F5B43"/>
    <w:rsid w:val="008F5FDB"/>
    <w:rsid w:val="00902E68"/>
    <w:rsid w:val="00912BC6"/>
    <w:rsid w:val="009209FB"/>
    <w:rsid w:val="0092145D"/>
    <w:rsid w:val="009254B7"/>
    <w:rsid w:val="00930CEE"/>
    <w:rsid w:val="00941FFF"/>
    <w:rsid w:val="00955691"/>
    <w:rsid w:val="00956374"/>
    <w:rsid w:val="00961157"/>
    <w:rsid w:val="00965C5B"/>
    <w:rsid w:val="0096684B"/>
    <w:rsid w:val="00972C7F"/>
    <w:rsid w:val="00976E46"/>
    <w:rsid w:val="009A45E0"/>
    <w:rsid w:val="009B1B7D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54AD2"/>
    <w:rsid w:val="00A66DE2"/>
    <w:rsid w:val="00A70227"/>
    <w:rsid w:val="00A7139C"/>
    <w:rsid w:val="00A803BB"/>
    <w:rsid w:val="00A847D3"/>
    <w:rsid w:val="00AA3772"/>
    <w:rsid w:val="00AA4111"/>
    <w:rsid w:val="00AB106E"/>
    <w:rsid w:val="00AB2224"/>
    <w:rsid w:val="00AC36D6"/>
    <w:rsid w:val="00AC60FE"/>
    <w:rsid w:val="00AC77AD"/>
    <w:rsid w:val="00AD3214"/>
    <w:rsid w:val="00AE05D3"/>
    <w:rsid w:val="00AE355A"/>
    <w:rsid w:val="00AF7018"/>
    <w:rsid w:val="00B1153F"/>
    <w:rsid w:val="00B148DD"/>
    <w:rsid w:val="00B213C1"/>
    <w:rsid w:val="00B2472A"/>
    <w:rsid w:val="00B25318"/>
    <w:rsid w:val="00B26CDE"/>
    <w:rsid w:val="00B27494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C6A57"/>
    <w:rsid w:val="00BC725F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56D9D"/>
    <w:rsid w:val="00C62A0F"/>
    <w:rsid w:val="00C80267"/>
    <w:rsid w:val="00C807AF"/>
    <w:rsid w:val="00C82862"/>
    <w:rsid w:val="00C84E4D"/>
    <w:rsid w:val="00C9354A"/>
    <w:rsid w:val="00CA2FD0"/>
    <w:rsid w:val="00CA78EB"/>
    <w:rsid w:val="00CB15E9"/>
    <w:rsid w:val="00CB626D"/>
    <w:rsid w:val="00CD5181"/>
    <w:rsid w:val="00CD7485"/>
    <w:rsid w:val="00CE2360"/>
    <w:rsid w:val="00CE236C"/>
    <w:rsid w:val="00CE6D0B"/>
    <w:rsid w:val="00CF0047"/>
    <w:rsid w:val="00D04468"/>
    <w:rsid w:val="00D22895"/>
    <w:rsid w:val="00D22E9C"/>
    <w:rsid w:val="00D3404A"/>
    <w:rsid w:val="00D4354E"/>
    <w:rsid w:val="00D43F69"/>
    <w:rsid w:val="00D50F79"/>
    <w:rsid w:val="00D73957"/>
    <w:rsid w:val="00D74B97"/>
    <w:rsid w:val="00D8395C"/>
    <w:rsid w:val="00D86DFB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BCD"/>
    <w:rsid w:val="00DF6F6D"/>
    <w:rsid w:val="00E032C5"/>
    <w:rsid w:val="00E0603F"/>
    <w:rsid w:val="00E24C6A"/>
    <w:rsid w:val="00E25811"/>
    <w:rsid w:val="00E31142"/>
    <w:rsid w:val="00E32F85"/>
    <w:rsid w:val="00E36FD8"/>
    <w:rsid w:val="00E37380"/>
    <w:rsid w:val="00E465C4"/>
    <w:rsid w:val="00E51EB8"/>
    <w:rsid w:val="00E626C2"/>
    <w:rsid w:val="00E63F64"/>
    <w:rsid w:val="00E74623"/>
    <w:rsid w:val="00E80E3D"/>
    <w:rsid w:val="00E83064"/>
    <w:rsid w:val="00E86D42"/>
    <w:rsid w:val="00E870B8"/>
    <w:rsid w:val="00E91D86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2737"/>
    <w:rsid w:val="00FA6461"/>
    <w:rsid w:val="00FC54F6"/>
    <w:rsid w:val="00FD074E"/>
    <w:rsid w:val="00FE038F"/>
    <w:rsid w:val="00FF7B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Normal"/>
    <w:rsid w:val="00705B4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169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97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3562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53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0502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591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3567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930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2764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eveloper.mozilla.org/en-US/docs/Web/CSS/CSS_flexible_box_layout" TargetMode="External"/><Relationship Id="rId13" Type="http://schemas.openxmlformats.org/officeDocument/2006/relationships/image" Target="media/image1.png"/><Relationship Id="rId18" Type="http://schemas.openxmlformats.org/officeDocument/2006/relationships/image" Target="media/image6.png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9.png"/><Relationship Id="rId7" Type="http://schemas.openxmlformats.org/officeDocument/2006/relationships/endnotes" Target="endnotes.xml"/><Relationship Id="rId12" Type="http://schemas.openxmlformats.org/officeDocument/2006/relationships/hyperlink" Target="https://codepen.io/kdankov/pen/QWoVyZJ" TargetMode="External"/><Relationship Id="rId17" Type="http://schemas.openxmlformats.org/officeDocument/2006/relationships/image" Target="media/image5.png"/><Relationship Id="rId25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joshwcomeau.com/css/interactive-guide-to-flexbox/" TargetMode="External"/><Relationship Id="rId24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image" Target="media/image3.png"/><Relationship Id="rId23" Type="http://schemas.openxmlformats.org/officeDocument/2006/relationships/image" Target="media/image11.png"/><Relationship Id="rId10" Type="http://schemas.openxmlformats.org/officeDocument/2006/relationships/hyperlink" Target="https://css-tricks.com/snippets/css/a-guide-to-flexbox/" TargetMode="External"/><Relationship Id="rId19" Type="http://schemas.openxmlformats.org/officeDocument/2006/relationships/image" Target="media/image7.png"/><Relationship Id="rId4" Type="http://schemas.openxmlformats.org/officeDocument/2006/relationships/settings" Target="settings.xml"/><Relationship Id="rId9" Type="http://schemas.openxmlformats.org/officeDocument/2006/relationships/hyperlink" Target="https://developer.mozilla.org/en-US/docs/Learn/CSS/CSS_layout/Flexbox" TargetMode="External"/><Relationship Id="rId14" Type="http://schemas.openxmlformats.org/officeDocument/2006/relationships/image" Target="media/image2.png"/><Relationship Id="rId22" Type="http://schemas.openxmlformats.org/officeDocument/2006/relationships/image" Target="media/image10.png"/><Relationship Id="rId27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9.png"/><Relationship Id="rId3" Type="http://schemas.openxmlformats.org/officeDocument/2006/relationships/image" Target="media/image1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4.png"/><Relationship Id="rId12" Type="http://schemas.openxmlformats.org/officeDocument/2006/relationships/image" Target="media/image1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8.png"/><Relationship Id="rId20" Type="http://schemas.openxmlformats.org/officeDocument/2006/relationships/image" Target="media/image2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5.png"/><Relationship Id="rId14" Type="http://schemas.openxmlformats.org/officeDocument/2006/relationships/image" Target="media/image17.png"/><Relationship Id="rId22" Type="http://schemas.openxmlformats.org/officeDocument/2006/relationships/image" Target="media/image2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6</TotalTime>
  <Pages>9</Pages>
  <Words>600</Words>
  <Characters>3424</Characters>
  <Application>Microsoft Office Word</Application>
  <DocSecurity>0</DocSecurity>
  <Lines>28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Flexbox Exercise</vt:lpstr>
      <vt:lpstr>Flexbox Exercise</vt:lpstr>
    </vt:vector>
  </TitlesOfParts>
  <Company>SoftUni – https://about.softuni.bg</Company>
  <LinksUpToDate>false</LinksUpToDate>
  <CharactersWithSpaces>40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lexbox Exercise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Bobby</cp:lastModifiedBy>
  <cp:revision>53</cp:revision>
  <cp:lastPrinted>2015-10-26T22:35:00Z</cp:lastPrinted>
  <dcterms:created xsi:type="dcterms:W3CDTF">2019-11-12T12:29:00Z</dcterms:created>
  <dcterms:modified xsi:type="dcterms:W3CDTF">2024-08-13T12:25:00Z</dcterms:modified>
  <cp:category>computer programming;programming;software development;software engineering</cp:category>
</cp:coreProperties>
</file>